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751DB" w14:textId="68AC0C1B" w:rsidR="00BC3CC3" w:rsidRDefault="00BC3CC3" w:rsidP="00BC3CC3">
      <w:pPr>
        <w:spacing w:after="0"/>
        <w:rPr>
          <w:rFonts w:asciiTheme="majorHAnsi" w:eastAsiaTheme="majorEastAsia" w:hAnsiTheme="majorHAnsi" w:cstheme="majorBidi"/>
          <w:b/>
          <w:color w:val="000000" w:themeColor="text1"/>
          <w:sz w:val="28"/>
          <w:szCs w:val="32"/>
          <w:lang w:val="en-US"/>
        </w:rPr>
      </w:pPr>
      <w:r>
        <w:rPr>
          <w:rFonts w:asciiTheme="majorHAnsi" w:eastAsiaTheme="majorEastAsia" w:hAnsiTheme="majorHAnsi" w:cstheme="majorBidi"/>
          <w:b/>
          <w:color w:val="000000" w:themeColor="text1"/>
          <w:sz w:val="28"/>
          <w:szCs w:val="32"/>
          <w:lang w:val="en-US"/>
        </w:rPr>
        <w:t>Bartłomiej Surpeta</w:t>
      </w:r>
    </w:p>
    <w:p w14:paraId="2B5967F0" w14:textId="77777777" w:rsidR="00BC3CC3" w:rsidRDefault="00BC3CC3" w:rsidP="00BC3CC3">
      <w:pPr>
        <w:spacing w:after="0"/>
        <w:rPr>
          <w:rFonts w:asciiTheme="majorHAnsi" w:eastAsiaTheme="majorEastAsia" w:hAnsiTheme="majorHAnsi" w:cstheme="majorBidi"/>
          <w:b/>
          <w:color w:val="000000" w:themeColor="text1"/>
          <w:sz w:val="28"/>
          <w:szCs w:val="32"/>
          <w:lang w:val="en-US"/>
        </w:rPr>
      </w:pPr>
      <w:r w:rsidRPr="00BC3CC3">
        <w:rPr>
          <w:rFonts w:asciiTheme="majorHAnsi" w:eastAsiaTheme="majorEastAsia" w:hAnsiTheme="majorHAnsi" w:cstheme="majorBidi"/>
          <w:b/>
          <w:color w:val="000000" w:themeColor="text1"/>
          <w:sz w:val="28"/>
          <w:szCs w:val="32"/>
          <w:lang w:val="en-US"/>
        </w:rPr>
        <w:t>Molecular modeling of structure-dynamics-function relationships in proteins</w:t>
      </w:r>
    </w:p>
    <w:p w14:paraId="0E8A193F" w14:textId="1FF52CE5" w:rsidR="00946828" w:rsidRPr="000B5568" w:rsidRDefault="00946828" w:rsidP="00BC3CC3">
      <w:pPr>
        <w:spacing w:after="0"/>
        <w:rPr>
          <w:lang w:val="en-US"/>
        </w:rPr>
      </w:pPr>
      <w:r w:rsidRPr="000B5568">
        <w:rPr>
          <w:lang w:val="en-US"/>
        </w:rPr>
        <w:t xml:space="preserve">Ongoing advances in science and computational methods and technology make it possible to study proteins better and better. Over the decades, it has become clear that proteins are dynamic entities, and to accurately study their function, it is not enough to look at the structure only, but also at the inherent dynamics component. As a result, the original structure-function paradigm is gradually being replaced by a focus on structure-dynamics-function relationships. </w:t>
      </w:r>
    </w:p>
    <w:p w14:paraId="62F749C5" w14:textId="77777777" w:rsidR="00946828" w:rsidRPr="000B5568" w:rsidRDefault="00946828" w:rsidP="00BC3CC3">
      <w:pPr>
        <w:spacing w:after="0"/>
        <w:rPr>
          <w:lang w:val="en-US"/>
        </w:rPr>
      </w:pPr>
      <w:r w:rsidRPr="000B5568">
        <w:rPr>
          <w:lang w:val="en-US"/>
        </w:rPr>
        <w:t xml:space="preserve">In my doctoral research, I </w:t>
      </w:r>
      <w:r>
        <w:rPr>
          <w:lang w:val="en-US"/>
        </w:rPr>
        <w:t>contributed to addressing</w:t>
      </w:r>
      <w:r w:rsidRPr="000B5568">
        <w:rPr>
          <w:lang w:val="en-US"/>
        </w:rPr>
        <w:t xml:space="preserve"> the global challenge of widespread bacterial resistance to antibiotics and focused on alternative solutions that will undoubtedly be needed in the future. Bacteria exhibit social behavior and use signaling molecules to communicate with each other and respond to environmental changes in a cell-density-dependent manner, a process called quorum sensing. Disruption of this communication is called quorum quenching and is considered a promising alternative to deal with bacterial colonies in various fields of life. It can be achieved enzymatically, by cleavage of signaling compounds, and thus such quorum quenching enzymes were the main interest of my thesis. In addition, </w:t>
      </w:r>
      <w:r>
        <w:rPr>
          <w:lang w:val="en-US"/>
        </w:rPr>
        <w:t>these enzymes</w:t>
      </w:r>
      <w:r w:rsidRPr="000B5568">
        <w:rPr>
          <w:lang w:val="en-US"/>
        </w:rPr>
        <w:t xml:space="preserve"> are useful models for studying the relationships between structure, dynamics and function in proteins.</w:t>
      </w:r>
    </w:p>
    <w:p w14:paraId="43D5FA22" w14:textId="77777777" w:rsidR="00946828" w:rsidRPr="000B5568" w:rsidRDefault="00946828" w:rsidP="00BC3CC3">
      <w:pPr>
        <w:spacing w:after="0"/>
        <w:rPr>
          <w:lang w:val="en-US"/>
        </w:rPr>
      </w:pPr>
      <w:r w:rsidRPr="000B5568">
        <w:rPr>
          <w:lang w:val="en-US"/>
        </w:rPr>
        <w:t>The dissertation consists of four articles. In the first, I investigate</w:t>
      </w:r>
      <w:r>
        <w:rPr>
          <w:lang w:val="en-US"/>
        </w:rPr>
        <w:t>d</w:t>
      </w:r>
      <w:r w:rsidRPr="000B5568">
        <w:rPr>
          <w:lang w:val="en-US"/>
        </w:rPr>
        <w:t xml:space="preserve"> detail</w:t>
      </w:r>
      <w:r>
        <w:rPr>
          <w:lang w:val="en-US"/>
        </w:rPr>
        <w:t>s</w:t>
      </w:r>
      <w:r w:rsidRPr="000B5568">
        <w:rPr>
          <w:lang w:val="en-US"/>
        </w:rPr>
        <w:t xml:space="preserve"> </w:t>
      </w:r>
      <w:r>
        <w:rPr>
          <w:lang w:val="en-US"/>
        </w:rPr>
        <w:t xml:space="preserve">of </w:t>
      </w:r>
      <w:r w:rsidRPr="000B5568">
        <w:rPr>
          <w:lang w:val="en-US"/>
        </w:rPr>
        <w:t xml:space="preserve">the dynamic components that determine and limit the quorum quenching activity in N-terminal serine hydrolases. The second is a literature review that summarizes approaches in protein engineering that consider dynamics as crucial during the design process. The third part presents the TransportTools library, software developed in our laboratory to address the challenge of consistent analysis of </w:t>
      </w:r>
      <w:r>
        <w:rPr>
          <w:lang w:val="en-US"/>
        </w:rPr>
        <w:t xml:space="preserve">interior spaces in </w:t>
      </w:r>
      <w:r w:rsidRPr="000B5568">
        <w:rPr>
          <w:lang w:val="en-US"/>
        </w:rPr>
        <w:t xml:space="preserve">protein ensemble data resulting from massive molecular dynamics simulations. Finally, the last part of the thesis combines the insights gained from the study of the wild-type quorum quenching enzymes, approaches for efficient design of protein dynamics, and advantages of the developed software to rationally design variants of </w:t>
      </w:r>
      <w:r w:rsidRPr="00CE0E41">
        <w:rPr>
          <w:i/>
          <w:lang w:val="en-US"/>
        </w:rPr>
        <w:t>Escherichia coli</w:t>
      </w:r>
      <w:r w:rsidRPr="000B5568">
        <w:rPr>
          <w:lang w:val="en-US"/>
        </w:rPr>
        <w:t xml:space="preserve"> penicillin G acylase with improved activities and modulated specificities towards signaling molecules of different pathogenic bacterial species.</w:t>
      </w:r>
    </w:p>
    <w:p w14:paraId="02E9D5F4" w14:textId="77777777" w:rsidR="00946828" w:rsidRDefault="00946828" w:rsidP="00BC3CC3">
      <w:pPr>
        <w:spacing w:after="0"/>
        <w:jc w:val="center"/>
      </w:pPr>
      <w:bookmarkStart w:id="0" w:name="_Toc134715758"/>
      <w:r w:rsidRPr="000B5568">
        <w:rPr>
          <w:rStyle w:val="Nagwek2Znak"/>
        </w:rPr>
        <w:t>Keywords</w:t>
      </w:r>
      <w:bookmarkEnd w:id="0"/>
    </w:p>
    <w:p w14:paraId="5FC19ED2" w14:textId="77777777" w:rsidR="00946828" w:rsidRPr="002C69C7" w:rsidRDefault="00946828" w:rsidP="00BC3CC3">
      <w:pPr>
        <w:spacing w:after="0"/>
        <w:jc w:val="center"/>
        <w:rPr>
          <w:i/>
          <w:lang w:val="en-US"/>
        </w:rPr>
      </w:pPr>
      <w:r w:rsidRPr="002C69C7">
        <w:rPr>
          <w:i/>
          <w:lang w:val="en-US"/>
        </w:rPr>
        <w:t>protein dynamics, structure-dynamics-function relationships, molecular dynamics, protein</w:t>
      </w:r>
      <w:r>
        <w:rPr>
          <w:i/>
          <w:lang w:val="en-US"/>
        </w:rPr>
        <w:t> </w:t>
      </w:r>
      <w:r w:rsidRPr="002C69C7">
        <w:rPr>
          <w:i/>
          <w:lang w:val="en-US"/>
        </w:rPr>
        <w:t>engineering, quorum quenching</w:t>
      </w:r>
    </w:p>
    <w:p w14:paraId="21F6CC70" w14:textId="635B4B74" w:rsidR="00946828" w:rsidRDefault="00946828" w:rsidP="00BC3CC3">
      <w:pPr>
        <w:spacing w:after="0"/>
        <w:ind w:firstLine="0"/>
        <w:jc w:val="left"/>
        <w:rPr>
          <w:i/>
          <w:lang w:val="en-US"/>
        </w:rPr>
      </w:pPr>
    </w:p>
    <w:sectPr w:rsidR="00946828" w:rsidSect="0031072A">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7A449" w14:textId="77777777" w:rsidR="0092536E" w:rsidRDefault="0092536E" w:rsidP="00DD0D1E">
      <w:pPr>
        <w:spacing w:after="0" w:line="240" w:lineRule="auto"/>
      </w:pPr>
      <w:r>
        <w:separator/>
      </w:r>
    </w:p>
  </w:endnote>
  <w:endnote w:type="continuationSeparator" w:id="0">
    <w:p w14:paraId="5729C88A" w14:textId="77777777" w:rsidR="0092536E" w:rsidRDefault="0092536E" w:rsidP="00DD0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9E845" w14:textId="24A15D68" w:rsidR="0092536E" w:rsidRDefault="0092536E">
    <w:pPr>
      <w:pStyle w:val="Stopka"/>
      <w:jc w:val="center"/>
    </w:pPr>
  </w:p>
  <w:p w14:paraId="23406128" w14:textId="77777777" w:rsidR="0092536E" w:rsidRDefault="0092536E" w:rsidP="002B76CD">
    <w:pPr>
      <w:pStyle w:val="Stopka"/>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4DFC5" w14:textId="77777777" w:rsidR="0092536E" w:rsidRDefault="0092536E" w:rsidP="00DD0D1E">
      <w:pPr>
        <w:spacing w:after="0" w:line="240" w:lineRule="auto"/>
      </w:pPr>
      <w:r>
        <w:separator/>
      </w:r>
    </w:p>
  </w:footnote>
  <w:footnote w:type="continuationSeparator" w:id="0">
    <w:p w14:paraId="71EA36F7" w14:textId="77777777" w:rsidR="0092536E" w:rsidRDefault="0092536E" w:rsidP="00DD0D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633E0"/>
    <w:multiLevelType w:val="hybridMultilevel"/>
    <w:tmpl w:val="EC08A9D0"/>
    <w:lvl w:ilvl="0" w:tplc="3BACAA82">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75F0AEE"/>
    <w:multiLevelType w:val="hybridMultilevel"/>
    <w:tmpl w:val="A8F09920"/>
    <w:lvl w:ilvl="0" w:tplc="7C765216">
      <w:numFmt w:val="bullet"/>
      <w:lvlText w:val="-"/>
      <w:lvlJc w:val="left"/>
      <w:pPr>
        <w:ind w:left="648" w:hanging="360"/>
      </w:pPr>
      <w:rPr>
        <w:rFonts w:ascii="Calibri Light" w:eastAsiaTheme="minorHAnsi" w:hAnsi="Calibri Light" w:cs="Calibri Light"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 w15:restartNumberingAfterBreak="0">
    <w:nsid w:val="0AD4279E"/>
    <w:multiLevelType w:val="hybridMultilevel"/>
    <w:tmpl w:val="C6ECBFC0"/>
    <w:lvl w:ilvl="0" w:tplc="8F8C8166">
      <w:numFmt w:val="bullet"/>
      <w:lvlText w:val=""/>
      <w:lvlJc w:val="left"/>
      <w:pPr>
        <w:ind w:left="648" w:hanging="360"/>
      </w:pPr>
      <w:rPr>
        <w:rFonts w:ascii="Symbol" w:eastAsiaTheme="minorHAnsi" w:hAnsi="Symbol" w:cstheme="minorBidi" w:hint="default"/>
      </w:rPr>
    </w:lvl>
    <w:lvl w:ilvl="1" w:tplc="04150003" w:tentative="1">
      <w:start w:val="1"/>
      <w:numFmt w:val="bullet"/>
      <w:lvlText w:val="o"/>
      <w:lvlJc w:val="left"/>
      <w:pPr>
        <w:ind w:left="1368" w:hanging="360"/>
      </w:pPr>
      <w:rPr>
        <w:rFonts w:ascii="Courier New" w:hAnsi="Courier New" w:cs="Courier New" w:hint="default"/>
      </w:rPr>
    </w:lvl>
    <w:lvl w:ilvl="2" w:tplc="04150005" w:tentative="1">
      <w:start w:val="1"/>
      <w:numFmt w:val="bullet"/>
      <w:lvlText w:val=""/>
      <w:lvlJc w:val="left"/>
      <w:pPr>
        <w:ind w:left="2088" w:hanging="360"/>
      </w:pPr>
      <w:rPr>
        <w:rFonts w:ascii="Wingdings" w:hAnsi="Wingdings" w:hint="default"/>
      </w:rPr>
    </w:lvl>
    <w:lvl w:ilvl="3" w:tplc="04150001" w:tentative="1">
      <w:start w:val="1"/>
      <w:numFmt w:val="bullet"/>
      <w:lvlText w:val=""/>
      <w:lvlJc w:val="left"/>
      <w:pPr>
        <w:ind w:left="2808" w:hanging="360"/>
      </w:pPr>
      <w:rPr>
        <w:rFonts w:ascii="Symbol" w:hAnsi="Symbol" w:hint="default"/>
      </w:rPr>
    </w:lvl>
    <w:lvl w:ilvl="4" w:tplc="04150003" w:tentative="1">
      <w:start w:val="1"/>
      <w:numFmt w:val="bullet"/>
      <w:lvlText w:val="o"/>
      <w:lvlJc w:val="left"/>
      <w:pPr>
        <w:ind w:left="3528" w:hanging="360"/>
      </w:pPr>
      <w:rPr>
        <w:rFonts w:ascii="Courier New" w:hAnsi="Courier New" w:cs="Courier New" w:hint="default"/>
      </w:rPr>
    </w:lvl>
    <w:lvl w:ilvl="5" w:tplc="04150005" w:tentative="1">
      <w:start w:val="1"/>
      <w:numFmt w:val="bullet"/>
      <w:lvlText w:val=""/>
      <w:lvlJc w:val="left"/>
      <w:pPr>
        <w:ind w:left="4248" w:hanging="360"/>
      </w:pPr>
      <w:rPr>
        <w:rFonts w:ascii="Wingdings" w:hAnsi="Wingdings" w:hint="default"/>
      </w:rPr>
    </w:lvl>
    <w:lvl w:ilvl="6" w:tplc="04150001" w:tentative="1">
      <w:start w:val="1"/>
      <w:numFmt w:val="bullet"/>
      <w:lvlText w:val=""/>
      <w:lvlJc w:val="left"/>
      <w:pPr>
        <w:ind w:left="4968" w:hanging="360"/>
      </w:pPr>
      <w:rPr>
        <w:rFonts w:ascii="Symbol" w:hAnsi="Symbol" w:hint="default"/>
      </w:rPr>
    </w:lvl>
    <w:lvl w:ilvl="7" w:tplc="04150003" w:tentative="1">
      <w:start w:val="1"/>
      <w:numFmt w:val="bullet"/>
      <w:lvlText w:val="o"/>
      <w:lvlJc w:val="left"/>
      <w:pPr>
        <w:ind w:left="5688" w:hanging="360"/>
      </w:pPr>
      <w:rPr>
        <w:rFonts w:ascii="Courier New" w:hAnsi="Courier New" w:cs="Courier New" w:hint="default"/>
      </w:rPr>
    </w:lvl>
    <w:lvl w:ilvl="8" w:tplc="04150005" w:tentative="1">
      <w:start w:val="1"/>
      <w:numFmt w:val="bullet"/>
      <w:lvlText w:val=""/>
      <w:lvlJc w:val="left"/>
      <w:pPr>
        <w:ind w:left="6408" w:hanging="360"/>
      </w:pPr>
      <w:rPr>
        <w:rFonts w:ascii="Wingdings" w:hAnsi="Wingdings" w:hint="default"/>
      </w:rPr>
    </w:lvl>
  </w:abstractNum>
  <w:abstractNum w:abstractNumId="3" w15:restartNumberingAfterBreak="0">
    <w:nsid w:val="152E29B9"/>
    <w:multiLevelType w:val="hybridMultilevel"/>
    <w:tmpl w:val="5E2400F6"/>
    <w:lvl w:ilvl="0" w:tplc="78CED5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80C73"/>
    <w:multiLevelType w:val="hybridMultilevel"/>
    <w:tmpl w:val="CBB474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FE120E3"/>
    <w:multiLevelType w:val="hybridMultilevel"/>
    <w:tmpl w:val="ADA2ACF2"/>
    <w:lvl w:ilvl="0" w:tplc="BBD08BC6">
      <w:numFmt w:val="bullet"/>
      <w:lvlText w:val="-"/>
      <w:lvlJc w:val="left"/>
      <w:pPr>
        <w:ind w:left="648" w:hanging="360"/>
      </w:pPr>
      <w:rPr>
        <w:rFonts w:ascii="Calibri Light" w:eastAsiaTheme="minorHAnsi" w:hAnsi="Calibri Light" w:cs="Calibri Light"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6" w15:restartNumberingAfterBreak="0">
    <w:nsid w:val="257F3BA2"/>
    <w:multiLevelType w:val="hybridMultilevel"/>
    <w:tmpl w:val="DD3E53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8423675"/>
    <w:multiLevelType w:val="hybridMultilevel"/>
    <w:tmpl w:val="AF3C1A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5E542F5"/>
    <w:multiLevelType w:val="hybridMultilevel"/>
    <w:tmpl w:val="04FC92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44140F2"/>
    <w:multiLevelType w:val="hybridMultilevel"/>
    <w:tmpl w:val="9D22C192"/>
    <w:lvl w:ilvl="0" w:tplc="E384DF64">
      <w:start w:val="1"/>
      <w:numFmt w:val="decimal"/>
      <w:lvlText w:val="%1."/>
      <w:lvlJc w:val="left"/>
      <w:pPr>
        <w:ind w:left="648" w:hanging="360"/>
      </w:pPr>
      <w:rPr>
        <w:rFonts w:hint="default"/>
      </w:rPr>
    </w:lvl>
    <w:lvl w:ilvl="1" w:tplc="04150019" w:tentative="1">
      <w:start w:val="1"/>
      <w:numFmt w:val="lowerLetter"/>
      <w:lvlText w:val="%2."/>
      <w:lvlJc w:val="left"/>
      <w:pPr>
        <w:ind w:left="1368" w:hanging="360"/>
      </w:pPr>
    </w:lvl>
    <w:lvl w:ilvl="2" w:tplc="0415001B" w:tentative="1">
      <w:start w:val="1"/>
      <w:numFmt w:val="lowerRoman"/>
      <w:lvlText w:val="%3."/>
      <w:lvlJc w:val="right"/>
      <w:pPr>
        <w:ind w:left="2088" w:hanging="180"/>
      </w:pPr>
    </w:lvl>
    <w:lvl w:ilvl="3" w:tplc="0415000F" w:tentative="1">
      <w:start w:val="1"/>
      <w:numFmt w:val="decimal"/>
      <w:lvlText w:val="%4."/>
      <w:lvlJc w:val="left"/>
      <w:pPr>
        <w:ind w:left="2808" w:hanging="360"/>
      </w:pPr>
    </w:lvl>
    <w:lvl w:ilvl="4" w:tplc="04150019" w:tentative="1">
      <w:start w:val="1"/>
      <w:numFmt w:val="lowerLetter"/>
      <w:lvlText w:val="%5."/>
      <w:lvlJc w:val="left"/>
      <w:pPr>
        <w:ind w:left="3528" w:hanging="360"/>
      </w:pPr>
    </w:lvl>
    <w:lvl w:ilvl="5" w:tplc="0415001B" w:tentative="1">
      <w:start w:val="1"/>
      <w:numFmt w:val="lowerRoman"/>
      <w:lvlText w:val="%6."/>
      <w:lvlJc w:val="right"/>
      <w:pPr>
        <w:ind w:left="4248" w:hanging="180"/>
      </w:pPr>
    </w:lvl>
    <w:lvl w:ilvl="6" w:tplc="0415000F" w:tentative="1">
      <w:start w:val="1"/>
      <w:numFmt w:val="decimal"/>
      <w:lvlText w:val="%7."/>
      <w:lvlJc w:val="left"/>
      <w:pPr>
        <w:ind w:left="4968" w:hanging="360"/>
      </w:pPr>
    </w:lvl>
    <w:lvl w:ilvl="7" w:tplc="04150019" w:tentative="1">
      <w:start w:val="1"/>
      <w:numFmt w:val="lowerLetter"/>
      <w:lvlText w:val="%8."/>
      <w:lvlJc w:val="left"/>
      <w:pPr>
        <w:ind w:left="5688" w:hanging="360"/>
      </w:pPr>
    </w:lvl>
    <w:lvl w:ilvl="8" w:tplc="0415001B" w:tentative="1">
      <w:start w:val="1"/>
      <w:numFmt w:val="lowerRoman"/>
      <w:lvlText w:val="%9."/>
      <w:lvlJc w:val="right"/>
      <w:pPr>
        <w:ind w:left="6408" w:hanging="180"/>
      </w:pPr>
    </w:lvl>
  </w:abstractNum>
  <w:abstractNum w:abstractNumId="10" w15:restartNumberingAfterBreak="0">
    <w:nsid w:val="44B52873"/>
    <w:multiLevelType w:val="hybridMultilevel"/>
    <w:tmpl w:val="03981F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51B584A"/>
    <w:multiLevelType w:val="hybridMultilevel"/>
    <w:tmpl w:val="924E299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5C71380"/>
    <w:multiLevelType w:val="hybridMultilevel"/>
    <w:tmpl w:val="9522A54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23E4FE1"/>
    <w:multiLevelType w:val="hybridMultilevel"/>
    <w:tmpl w:val="CBB474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24E3DC2"/>
    <w:multiLevelType w:val="hybridMultilevel"/>
    <w:tmpl w:val="3FCE52B0"/>
    <w:lvl w:ilvl="0" w:tplc="C2C44C3E">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543D7360"/>
    <w:multiLevelType w:val="hybridMultilevel"/>
    <w:tmpl w:val="FA22B0E4"/>
    <w:lvl w:ilvl="0" w:tplc="69EA959C">
      <w:numFmt w:val="bullet"/>
      <w:lvlText w:val=""/>
      <w:lvlJc w:val="left"/>
      <w:pPr>
        <w:ind w:left="1008" w:hanging="360"/>
      </w:pPr>
      <w:rPr>
        <w:rFonts w:ascii="Wingdings" w:eastAsiaTheme="minorHAnsi" w:hAnsi="Wingdings" w:cstheme="minorBidi"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682B053C"/>
    <w:multiLevelType w:val="hybridMultilevel"/>
    <w:tmpl w:val="07C0ACA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F5C75AC"/>
    <w:multiLevelType w:val="hybridMultilevel"/>
    <w:tmpl w:val="368052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79173A1D"/>
    <w:multiLevelType w:val="hybridMultilevel"/>
    <w:tmpl w:val="48B478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EF42B53"/>
    <w:multiLevelType w:val="hybridMultilevel"/>
    <w:tmpl w:val="E33E665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925262495">
    <w:abstractNumId w:val="8"/>
  </w:num>
  <w:num w:numId="2" w16cid:durableId="1686323395">
    <w:abstractNumId w:val="17"/>
  </w:num>
  <w:num w:numId="3" w16cid:durableId="631984264">
    <w:abstractNumId w:val="4"/>
  </w:num>
  <w:num w:numId="4" w16cid:durableId="51739641">
    <w:abstractNumId w:val="10"/>
  </w:num>
  <w:num w:numId="5" w16cid:durableId="833303845">
    <w:abstractNumId w:val="11"/>
  </w:num>
  <w:num w:numId="6" w16cid:durableId="1647200308">
    <w:abstractNumId w:val="16"/>
  </w:num>
  <w:num w:numId="7" w16cid:durableId="566232273">
    <w:abstractNumId w:val="18"/>
  </w:num>
  <w:num w:numId="8" w16cid:durableId="2066221058">
    <w:abstractNumId w:val="5"/>
  </w:num>
  <w:num w:numId="9" w16cid:durableId="634143754">
    <w:abstractNumId w:val="15"/>
  </w:num>
  <w:num w:numId="10" w16cid:durableId="141967767">
    <w:abstractNumId w:val="3"/>
  </w:num>
  <w:num w:numId="11" w16cid:durableId="1776363249">
    <w:abstractNumId w:val="1"/>
  </w:num>
  <w:num w:numId="12" w16cid:durableId="862940154">
    <w:abstractNumId w:val="14"/>
  </w:num>
  <w:num w:numId="13" w16cid:durableId="1991133591">
    <w:abstractNumId w:val="9"/>
  </w:num>
  <w:num w:numId="14" w16cid:durableId="2090228855">
    <w:abstractNumId w:val="19"/>
  </w:num>
  <w:num w:numId="15" w16cid:durableId="885986586">
    <w:abstractNumId w:val="13"/>
  </w:num>
  <w:num w:numId="16" w16cid:durableId="316345428">
    <w:abstractNumId w:val="6"/>
  </w:num>
  <w:num w:numId="17" w16cid:durableId="720328498">
    <w:abstractNumId w:val="12"/>
  </w:num>
  <w:num w:numId="18" w16cid:durableId="2084180919">
    <w:abstractNumId w:val="7"/>
  </w:num>
  <w:num w:numId="19" w16cid:durableId="1598488609">
    <w:abstractNumId w:val="2"/>
  </w:num>
  <w:num w:numId="20" w16cid:durableId="625084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NDQzsjA3NDI3szRR0lEKTi0uzszPAykwrgUA/issuywAAAA="/>
  </w:docVars>
  <w:rsids>
    <w:rsidRoot w:val="00E5482E"/>
    <w:rsid w:val="00000542"/>
    <w:rsid w:val="00000CC2"/>
    <w:rsid w:val="0000131D"/>
    <w:rsid w:val="000019C0"/>
    <w:rsid w:val="00002027"/>
    <w:rsid w:val="00002B34"/>
    <w:rsid w:val="00007A89"/>
    <w:rsid w:val="000105B9"/>
    <w:rsid w:val="00010AFE"/>
    <w:rsid w:val="00013083"/>
    <w:rsid w:val="00013190"/>
    <w:rsid w:val="00013763"/>
    <w:rsid w:val="00021806"/>
    <w:rsid w:val="00022B73"/>
    <w:rsid w:val="000232FF"/>
    <w:rsid w:val="0002512F"/>
    <w:rsid w:val="00025167"/>
    <w:rsid w:val="00025CFF"/>
    <w:rsid w:val="00027C46"/>
    <w:rsid w:val="00030574"/>
    <w:rsid w:val="00030B33"/>
    <w:rsid w:val="00030CFB"/>
    <w:rsid w:val="0003201E"/>
    <w:rsid w:val="00032BEB"/>
    <w:rsid w:val="000344D6"/>
    <w:rsid w:val="000357C8"/>
    <w:rsid w:val="00035AE6"/>
    <w:rsid w:val="00035E38"/>
    <w:rsid w:val="00036065"/>
    <w:rsid w:val="000406E4"/>
    <w:rsid w:val="00044909"/>
    <w:rsid w:val="00047820"/>
    <w:rsid w:val="00047D2B"/>
    <w:rsid w:val="00047E67"/>
    <w:rsid w:val="00050561"/>
    <w:rsid w:val="00051D12"/>
    <w:rsid w:val="00052325"/>
    <w:rsid w:val="000530DB"/>
    <w:rsid w:val="000554A4"/>
    <w:rsid w:val="00056E5D"/>
    <w:rsid w:val="00061ECB"/>
    <w:rsid w:val="000623D5"/>
    <w:rsid w:val="00062843"/>
    <w:rsid w:val="00064772"/>
    <w:rsid w:val="00064EC2"/>
    <w:rsid w:val="0006542D"/>
    <w:rsid w:val="00066286"/>
    <w:rsid w:val="000705AA"/>
    <w:rsid w:val="000710F4"/>
    <w:rsid w:val="0007139B"/>
    <w:rsid w:val="000743C6"/>
    <w:rsid w:val="00075352"/>
    <w:rsid w:val="00075F03"/>
    <w:rsid w:val="00081395"/>
    <w:rsid w:val="000816FE"/>
    <w:rsid w:val="00084015"/>
    <w:rsid w:val="00085347"/>
    <w:rsid w:val="0008692C"/>
    <w:rsid w:val="00087DA4"/>
    <w:rsid w:val="000902B2"/>
    <w:rsid w:val="00090C29"/>
    <w:rsid w:val="00091012"/>
    <w:rsid w:val="00091F7D"/>
    <w:rsid w:val="000928CC"/>
    <w:rsid w:val="000949F5"/>
    <w:rsid w:val="00094D60"/>
    <w:rsid w:val="00094E69"/>
    <w:rsid w:val="000975C3"/>
    <w:rsid w:val="00097769"/>
    <w:rsid w:val="000A3331"/>
    <w:rsid w:val="000A41F3"/>
    <w:rsid w:val="000A46E5"/>
    <w:rsid w:val="000A555F"/>
    <w:rsid w:val="000A5CC1"/>
    <w:rsid w:val="000A6511"/>
    <w:rsid w:val="000B04EE"/>
    <w:rsid w:val="000B13AB"/>
    <w:rsid w:val="000B5568"/>
    <w:rsid w:val="000B628D"/>
    <w:rsid w:val="000C2806"/>
    <w:rsid w:val="000C5B83"/>
    <w:rsid w:val="000C6339"/>
    <w:rsid w:val="000C7DCD"/>
    <w:rsid w:val="000D0EC0"/>
    <w:rsid w:val="000D132F"/>
    <w:rsid w:val="000D14DD"/>
    <w:rsid w:val="000D27BD"/>
    <w:rsid w:val="000D29DA"/>
    <w:rsid w:val="000D3E32"/>
    <w:rsid w:val="000D46A1"/>
    <w:rsid w:val="000D5BF1"/>
    <w:rsid w:val="000D658A"/>
    <w:rsid w:val="000D6DE9"/>
    <w:rsid w:val="000D74C6"/>
    <w:rsid w:val="000E10F1"/>
    <w:rsid w:val="000E1B1F"/>
    <w:rsid w:val="000E1C80"/>
    <w:rsid w:val="000E26BE"/>
    <w:rsid w:val="000E272A"/>
    <w:rsid w:val="000F0BDC"/>
    <w:rsid w:val="000F2376"/>
    <w:rsid w:val="000F36D1"/>
    <w:rsid w:val="000F3C90"/>
    <w:rsid w:val="000F47F3"/>
    <w:rsid w:val="001026FE"/>
    <w:rsid w:val="00102D49"/>
    <w:rsid w:val="00102F7C"/>
    <w:rsid w:val="00103C85"/>
    <w:rsid w:val="00104D37"/>
    <w:rsid w:val="00106245"/>
    <w:rsid w:val="001067A7"/>
    <w:rsid w:val="00110510"/>
    <w:rsid w:val="001106E7"/>
    <w:rsid w:val="00110991"/>
    <w:rsid w:val="001110A3"/>
    <w:rsid w:val="001112C2"/>
    <w:rsid w:val="00114797"/>
    <w:rsid w:val="00115A30"/>
    <w:rsid w:val="00116C92"/>
    <w:rsid w:val="00116EED"/>
    <w:rsid w:val="00117437"/>
    <w:rsid w:val="0012173D"/>
    <w:rsid w:val="001258BE"/>
    <w:rsid w:val="0012650A"/>
    <w:rsid w:val="00130CB6"/>
    <w:rsid w:val="00130FD7"/>
    <w:rsid w:val="001329FD"/>
    <w:rsid w:val="00133210"/>
    <w:rsid w:val="001338BF"/>
    <w:rsid w:val="0014184D"/>
    <w:rsid w:val="00141D81"/>
    <w:rsid w:val="001422DE"/>
    <w:rsid w:val="00144987"/>
    <w:rsid w:val="00146D70"/>
    <w:rsid w:val="001544BE"/>
    <w:rsid w:val="00155BE9"/>
    <w:rsid w:val="00156D39"/>
    <w:rsid w:val="00162DE5"/>
    <w:rsid w:val="001630CD"/>
    <w:rsid w:val="001663B0"/>
    <w:rsid w:val="00166EF5"/>
    <w:rsid w:val="001720F6"/>
    <w:rsid w:val="001753BD"/>
    <w:rsid w:val="00175BFD"/>
    <w:rsid w:val="00176313"/>
    <w:rsid w:val="00176C87"/>
    <w:rsid w:val="00177554"/>
    <w:rsid w:val="001831CC"/>
    <w:rsid w:val="00185BFD"/>
    <w:rsid w:val="00186BF4"/>
    <w:rsid w:val="0019078A"/>
    <w:rsid w:val="00191213"/>
    <w:rsid w:val="001940AD"/>
    <w:rsid w:val="00195B47"/>
    <w:rsid w:val="00196611"/>
    <w:rsid w:val="00197331"/>
    <w:rsid w:val="00197D03"/>
    <w:rsid w:val="001A4078"/>
    <w:rsid w:val="001A52E2"/>
    <w:rsid w:val="001A5331"/>
    <w:rsid w:val="001A6B86"/>
    <w:rsid w:val="001B07E8"/>
    <w:rsid w:val="001B3029"/>
    <w:rsid w:val="001B38A5"/>
    <w:rsid w:val="001B4834"/>
    <w:rsid w:val="001B6020"/>
    <w:rsid w:val="001B633C"/>
    <w:rsid w:val="001B6E08"/>
    <w:rsid w:val="001C0028"/>
    <w:rsid w:val="001C249F"/>
    <w:rsid w:val="001C3363"/>
    <w:rsid w:val="001C4267"/>
    <w:rsid w:val="001D1251"/>
    <w:rsid w:val="001D1C59"/>
    <w:rsid w:val="001D39F0"/>
    <w:rsid w:val="001D4CF5"/>
    <w:rsid w:val="001D4F87"/>
    <w:rsid w:val="001D6B05"/>
    <w:rsid w:val="001E0902"/>
    <w:rsid w:val="001E0A2D"/>
    <w:rsid w:val="001E0D05"/>
    <w:rsid w:val="001E1746"/>
    <w:rsid w:val="001E2477"/>
    <w:rsid w:val="001E3F57"/>
    <w:rsid w:val="001E5EB0"/>
    <w:rsid w:val="001E75E4"/>
    <w:rsid w:val="001F4CDA"/>
    <w:rsid w:val="002003E4"/>
    <w:rsid w:val="00200487"/>
    <w:rsid w:val="002008DC"/>
    <w:rsid w:val="00202E82"/>
    <w:rsid w:val="0020508C"/>
    <w:rsid w:val="002050F6"/>
    <w:rsid w:val="0020537C"/>
    <w:rsid w:val="00206F80"/>
    <w:rsid w:val="00212CE5"/>
    <w:rsid w:val="00213DC9"/>
    <w:rsid w:val="00213FB6"/>
    <w:rsid w:val="0022182F"/>
    <w:rsid w:val="00221F55"/>
    <w:rsid w:val="00222635"/>
    <w:rsid w:val="00222FF1"/>
    <w:rsid w:val="002240D5"/>
    <w:rsid w:val="00224CBE"/>
    <w:rsid w:val="00227671"/>
    <w:rsid w:val="00227C34"/>
    <w:rsid w:val="00230BE3"/>
    <w:rsid w:val="00232350"/>
    <w:rsid w:val="00232CDB"/>
    <w:rsid w:val="00232FA8"/>
    <w:rsid w:val="00232FE2"/>
    <w:rsid w:val="00234FCD"/>
    <w:rsid w:val="00235F11"/>
    <w:rsid w:val="002371E8"/>
    <w:rsid w:val="00237DE5"/>
    <w:rsid w:val="00240C2F"/>
    <w:rsid w:val="002410D2"/>
    <w:rsid w:val="00241A24"/>
    <w:rsid w:val="00241E30"/>
    <w:rsid w:val="00245447"/>
    <w:rsid w:val="00250744"/>
    <w:rsid w:val="00250E62"/>
    <w:rsid w:val="002516C9"/>
    <w:rsid w:val="002549AF"/>
    <w:rsid w:val="00254BE5"/>
    <w:rsid w:val="00262178"/>
    <w:rsid w:val="00266F97"/>
    <w:rsid w:val="00267B88"/>
    <w:rsid w:val="00267C5E"/>
    <w:rsid w:val="0027294B"/>
    <w:rsid w:val="00272A4D"/>
    <w:rsid w:val="00273B19"/>
    <w:rsid w:val="00276151"/>
    <w:rsid w:val="00276220"/>
    <w:rsid w:val="00276821"/>
    <w:rsid w:val="00276BB0"/>
    <w:rsid w:val="002800B3"/>
    <w:rsid w:val="00282B0E"/>
    <w:rsid w:val="00282DD7"/>
    <w:rsid w:val="00286664"/>
    <w:rsid w:val="002876CE"/>
    <w:rsid w:val="00291D00"/>
    <w:rsid w:val="0029328A"/>
    <w:rsid w:val="0029353E"/>
    <w:rsid w:val="00297337"/>
    <w:rsid w:val="002A006A"/>
    <w:rsid w:val="002A0724"/>
    <w:rsid w:val="002A0C75"/>
    <w:rsid w:val="002A367B"/>
    <w:rsid w:val="002B2475"/>
    <w:rsid w:val="002B61E8"/>
    <w:rsid w:val="002B700E"/>
    <w:rsid w:val="002B76CD"/>
    <w:rsid w:val="002C2F21"/>
    <w:rsid w:val="002C4C3F"/>
    <w:rsid w:val="002C4C6B"/>
    <w:rsid w:val="002C69C7"/>
    <w:rsid w:val="002C70A3"/>
    <w:rsid w:val="002D050E"/>
    <w:rsid w:val="002D0CB8"/>
    <w:rsid w:val="002D3BB7"/>
    <w:rsid w:val="002D3D39"/>
    <w:rsid w:val="002D4A96"/>
    <w:rsid w:val="002D592D"/>
    <w:rsid w:val="002D6C5C"/>
    <w:rsid w:val="002E3FBE"/>
    <w:rsid w:val="002E5D91"/>
    <w:rsid w:val="002E7CC3"/>
    <w:rsid w:val="002F0097"/>
    <w:rsid w:val="002F0537"/>
    <w:rsid w:val="002F0A65"/>
    <w:rsid w:val="002F36CC"/>
    <w:rsid w:val="002F445B"/>
    <w:rsid w:val="002F4D3F"/>
    <w:rsid w:val="002F4E6C"/>
    <w:rsid w:val="002F5086"/>
    <w:rsid w:val="002F53A5"/>
    <w:rsid w:val="003054CE"/>
    <w:rsid w:val="00306644"/>
    <w:rsid w:val="00307CC4"/>
    <w:rsid w:val="0031072A"/>
    <w:rsid w:val="00316CCD"/>
    <w:rsid w:val="00321210"/>
    <w:rsid w:val="00322BEE"/>
    <w:rsid w:val="00324BD0"/>
    <w:rsid w:val="00325CC2"/>
    <w:rsid w:val="00334571"/>
    <w:rsid w:val="0033494C"/>
    <w:rsid w:val="00334A2D"/>
    <w:rsid w:val="00340782"/>
    <w:rsid w:val="00341359"/>
    <w:rsid w:val="0034641B"/>
    <w:rsid w:val="00347F9C"/>
    <w:rsid w:val="003508B6"/>
    <w:rsid w:val="00351BEA"/>
    <w:rsid w:val="003531C5"/>
    <w:rsid w:val="0035407E"/>
    <w:rsid w:val="003543BC"/>
    <w:rsid w:val="003546B4"/>
    <w:rsid w:val="003604D3"/>
    <w:rsid w:val="0036104F"/>
    <w:rsid w:val="00362025"/>
    <w:rsid w:val="00362E84"/>
    <w:rsid w:val="00363917"/>
    <w:rsid w:val="003652B6"/>
    <w:rsid w:val="00365840"/>
    <w:rsid w:val="00365A57"/>
    <w:rsid w:val="00367E0D"/>
    <w:rsid w:val="0037186B"/>
    <w:rsid w:val="00372B10"/>
    <w:rsid w:val="00373232"/>
    <w:rsid w:val="00373CD7"/>
    <w:rsid w:val="00375C5A"/>
    <w:rsid w:val="00376887"/>
    <w:rsid w:val="00377997"/>
    <w:rsid w:val="003815D8"/>
    <w:rsid w:val="0038192E"/>
    <w:rsid w:val="00383AA7"/>
    <w:rsid w:val="0038655A"/>
    <w:rsid w:val="003872A5"/>
    <w:rsid w:val="003908CB"/>
    <w:rsid w:val="003910D1"/>
    <w:rsid w:val="003928E3"/>
    <w:rsid w:val="00392AEE"/>
    <w:rsid w:val="00393F66"/>
    <w:rsid w:val="003946E9"/>
    <w:rsid w:val="003950D8"/>
    <w:rsid w:val="00396BE1"/>
    <w:rsid w:val="0039772F"/>
    <w:rsid w:val="003A00EB"/>
    <w:rsid w:val="003A24DF"/>
    <w:rsid w:val="003A27C0"/>
    <w:rsid w:val="003A4959"/>
    <w:rsid w:val="003A76FA"/>
    <w:rsid w:val="003A7FBB"/>
    <w:rsid w:val="003B0213"/>
    <w:rsid w:val="003B0B62"/>
    <w:rsid w:val="003B54DA"/>
    <w:rsid w:val="003B5966"/>
    <w:rsid w:val="003B5D5D"/>
    <w:rsid w:val="003B5EB0"/>
    <w:rsid w:val="003B60DD"/>
    <w:rsid w:val="003B64B8"/>
    <w:rsid w:val="003B73DE"/>
    <w:rsid w:val="003B761A"/>
    <w:rsid w:val="003C2EFD"/>
    <w:rsid w:val="003C2FC9"/>
    <w:rsid w:val="003C5595"/>
    <w:rsid w:val="003C5A33"/>
    <w:rsid w:val="003C6B0B"/>
    <w:rsid w:val="003C742E"/>
    <w:rsid w:val="003D08B2"/>
    <w:rsid w:val="003D266F"/>
    <w:rsid w:val="003D4D43"/>
    <w:rsid w:val="003D65A1"/>
    <w:rsid w:val="003D6C36"/>
    <w:rsid w:val="003D7054"/>
    <w:rsid w:val="003E0CBE"/>
    <w:rsid w:val="003E1D07"/>
    <w:rsid w:val="003E2723"/>
    <w:rsid w:val="003E2A9F"/>
    <w:rsid w:val="003E2BC7"/>
    <w:rsid w:val="003E4110"/>
    <w:rsid w:val="003E571E"/>
    <w:rsid w:val="003E58FA"/>
    <w:rsid w:val="003E5A44"/>
    <w:rsid w:val="003E67F3"/>
    <w:rsid w:val="003E75D2"/>
    <w:rsid w:val="003F059B"/>
    <w:rsid w:val="003F0F52"/>
    <w:rsid w:val="003F1DC9"/>
    <w:rsid w:val="003F2960"/>
    <w:rsid w:val="003F3927"/>
    <w:rsid w:val="003F69BF"/>
    <w:rsid w:val="003F6A09"/>
    <w:rsid w:val="00400EFD"/>
    <w:rsid w:val="00401020"/>
    <w:rsid w:val="004010DC"/>
    <w:rsid w:val="00402AB7"/>
    <w:rsid w:val="00403B99"/>
    <w:rsid w:val="0040413C"/>
    <w:rsid w:val="0040440A"/>
    <w:rsid w:val="00404976"/>
    <w:rsid w:val="00406F5A"/>
    <w:rsid w:val="00411728"/>
    <w:rsid w:val="00411F64"/>
    <w:rsid w:val="004124F7"/>
    <w:rsid w:val="004146F7"/>
    <w:rsid w:val="0041561E"/>
    <w:rsid w:val="00417AB0"/>
    <w:rsid w:val="00417E40"/>
    <w:rsid w:val="00421323"/>
    <w:rsid w:val="004233EE"/>
    <w:rsid w:val="00423699"/>
    <w:rsid w:val="00425B57"/>
    <w:rsid w:val="00425F97"/>
    <w:rsid w:val="004262B1"/>
    <w:rsid w:val="00426C4C"/>
    <w:rsid w:val="00427745"/>
    <w:rsid w:val="00430853"/>
    <w:rsid w:val="004335AE"/>
    <w:rsid w:val="004348E8"/>
    <w:rsid w:val="004359C2"/>
    <w:rsid w:val="00440EAB"/>
    <w:rsid w:val="00442DEE"/>
    <w:rsid w:val="0044443D"/>
    <w:rsid w:val="00444A15"/>
    <w:rsid w:val="00446EDE"/>
    <w:rsid w:val="00451676"/>
    <w:rsid w:val="00451C28"/>
    <w:rsid w:val="00451F5E"/>
    <w:rsid w:val="00453C9A"/>
    <w:rsid w:val="00454C9D"/>
    <w:rsid w:val="00454F89"/>
    <w:rsid w:val="00456C3C"/>
    <w:rsid w:val="00460617"/>
    <w:rsid w:val="00462761"/>
    <w:rsid w:val="00463F3A"/>
    <w:rsid w:val="004654D9"/>
    <w:rsid w:val="004657C8"/>
    <w:rsid w:val="00465D01"/>
    <w:rsid w:val="00466959"/>
    <w:rsid w:val="00467B0E"/>
    <w:rsid w:val="00467E43"/>
    <w:rsid w:val="00471514"/>
    <w:rsid w:val="0047265A"/>
    <w:rsid w:val="00474F5E"/>
    <w:rsid w:val="00477AEE"/>
    <w:rsid w:val="004804D2"/>
    <w:rsid w:val="00482E6A"/>
    <w:rsid w:val="004844D3"/>
    <w:rsid w:val="00485BD5"/>
    <w:rsid w:val="00486638"/>
    <w:rsid w:val="004908B9"/>
    <w:rsid w:val="00490F2F"/>
    <w:rsid w:val="004922DD"/>
    <w:rsid w:val="004A24D7"/>
    <w:rsid w:val="004A2A97"/>
    <w:rsid w:val="004A40DF"/>
    <w:rsid w:val="004A475A"/>
    <w:rsid w:val="004A5FF5"/>
    <w:rsid w:val="004B02A5"/>
    <w:rsid w:val="004B2132"/>
    <w:rsid w:val="004B5A47"/>
    <w:rsid w:val="004B5C77"/>
    <w:rsid w:val="004B7C63"/>
    <w:rsid w:val="004C018F"/>
    <w:rsid w:val="004C0972"/>
    <w:rsid w:val="004C18A6"/>
    <w:rsid w:val="004C270E"/>
    <w:rsid w:val="004C2D95"/>
    <w:rsid w:val="004C678F"/>
    <w:rsid w:val="004C68B3"/>
    <w:rsid w:val="004C7959"/>
    <w:rsid w:val="004C79E4"/>
    <w:rsid w:val="004D3E7F"/>
    <w:rsid w:val="004D40BB"/>
    <w:rsid w:val="004D40F6"/>
    <w:rsid w:val="004D75AB"/>
    <w:rsid w:val="004D7A77"/>
    <w:rsid w:val="004E0268"/>
    <w:rsid w:val="004E10B6"/>
    <w:rsid w:val="004E3A00"/>
    <w:rsid w:val="004E46AD"/>
    <w:rsid w:val="004E6081"/>
    <w:rsid w:val="004E7B1E"/>
    <w:rsid w:val="004F1715"/>
    <w:rsid w:val="004F2A62"/>
    <w:rsid w:val="004F3EBA"/>
    <w:rsid w:val="004F4A33"/>
    <w:rsid w:val="004F4C29"/>
    <w:rsid w:val="004F5269"/>
    <w:rsid w:val="004F7D07"/>
    <w:rsid w:val="00500762"/>
    <w:rsid w:val="005040DB"/>
    <w:rsid w:val="00504FB9"/>
    <w:rsid w:val="00505197"/>
    <w:rsid w:val="00505BEB"/>
    <w:rsid w:val="00507371"/>
    <w:rsid w:val="00513733"/>
    <w:rsid w:val="00516643"/>
    <w:rsid w:val="00516E68"/>
    <w:rsid w:val="00517AEA"/>
    <w:rsid w:val="00520D83"/>
    <w:rsid w:val="00521A40"/>
    <w:rsid w:val="00523B18"/>
    <w:rsid w:val="00524EFA"/>
    <w:rsid w:val="00525D61"/>
    <w:rsid w:val="005314C8"/>
    <w:rsid w:val="00533317"/>
    <w:rsid w:val="00533360"/>
    <w:rsid w:val="005339EF"/>
    <w:rsid w:val="00536187"/>
    <w:rsid w:val="005367F9"/>
    <w:rsid w:val="00537BFF"/>
    <w:rsid w:val="0054104F"/>
    <w:rsid w:val="005419F0"/>
    <w:rsid w:val="0054275D"/>
    <w:rsid w:val="005427BD"/>
    <w:rsid w:val="00542946"/>
    <w:rsid w:val="00542D1B"/>
    <w:rsid w:val="00543AD1"/>
    <w:rsid w:val="005446AF"/>
    <w:rsid w:val="00545110"/>
    <w:rsid w:val="005466AF"/>
    <w:rsid w:val="00547B93"/>
    <w:rsid w:val="005504A0"/>
    <w:rsid w:val="00550FAE"/>
    <w:rsid w:val="005529D2"/>
    <w:rsid w:val="00553AA7"/>
    <w:rsid w:val="00553E1B"/>
    <w:rsid w:val="0055474F"/>
    <w:rsid w:val="00556F6A"/>
    <w:rsid w:val="005619FA"/>
    <w:rsid w:val="00566363"/>
    <w:rsid w:val="005712A8"/>
    <w:rsid w:val="00571882"/>
    <w:rsid w:val="00572992"/>
    <w:rsid w:val="0057445E"/>
    <w:rsid w:val="00574762"/>
    <w:rsid w:val="00574D1F"/>
    <w:rsid w:val="00574D8B"/>
    <w:rsid w:val="005752EC"/>
    <w:rsid w:val="00575531"/>
    <w:rsid w:val="00580AA7"/>
    <w:rsid w:val="0058253E"/>
    <w:rsid w:val="005833E3"/>
    <w:rsid w:val="00585263"/>
    <w:rsid w:val="0058667B"/>
    <w:rsid w:val="005904BA"/>
    <w:rsid w:val="00592775"/>
    <w:rsid w:val="00597E04"/>
    <w:rsid w:val="005A02FD"/>
    <w:rsid w:val="005A0C8C"/>
    <w:rsid w:val="005A0D4F"/>
    <w:rsid w:val="005A2651"/>
    <w:rsid w:val="005A29DD"/>
    <w:rsid w:val="005A45DD"/>
    <w:rsid w:val="005A6722"/>
    <w:rsid w:val="005A6835"/>
    <w:rsid w:val="005B1D1E"/>
    <w:rsid w:val="005B1D68"/>
    <w:rsid w:val="005B4066"/>
    <w:rsid w:val="005B5F02"/>
    <w:rsid w:val="005B6850"/>
    <w:rsid w:val="005B69D7"/>
    <w:rsid w:val="005B6C68"/>
    <w:rsid w:val="005C00A9"/>
    <w:rsid w:val="005C26DD"/>
    <w:rsid w:val="005C625B"/>
    <w:rsid w:val="005C64FC"/>
    <w:rsid w:val="005C6963"/>
    <w:rsid w:val="005C7D80"/>
    <w:rsid w:val="005D06B6"/>
    <w:rsid w:val="005D40C8"/>
    <w:rsid w:val="005D48D0"/>
    <w:rsid w:val="005D50C5"/>
    <w:rsid w:val="005D5892"/>
    <w:rsid w:val="005E1352"/>
    <w:rsid w:val="005E16BF"/>
    <w:rsid w:val="005E3536"/>
    <w:rsid w:val="005E3678"/>
    <w:rsid w:val="005E3948"/>
    <w:rsid w:val="005E5061"/>
    <w:rsid w:val="005E524F"/>
    <w:rsid w:val="005E6916"/>
    <w:rsid w:val="005E69B4"/>
    <w:rsid w:val="005E710D"/>
    <w:rsid w:val="005E7815"/>
    <w:rsid w:val="005F0EFF"/>
    <w:rsid w:val="005F1AD9"/>
    <w:rsid w:val="005F25A8"/>
    <w:rsid w:val="005F2655"/>
    <w:rsid w:val="005F419E"/>
    <w:rsid w:val="005F4855"/>
    <w:rsid w:val="005F5824"/>
    <w:rsid w:val="005F667F"/>
    <w:rsid w:val="0060041F"/>
    <w:rsid w:val="00600598"/>
    <w:rsid w:val="006023BF"/>
    <w:rsid w:val="00602950"/>
    <w:rsid w:val="00605630"/>
    <w:rsid w:val="006062BE"/>
    <w:rsid w:val="00610A87"/>
    <w:rsid w:val="006116A3"/>
    <w:rsid w:val="00612A5F"/>
    <w:rsid w:val="00614443"/>
    <w:rsid w:val="006161A4"/>
    <w:rsid w:val="006167A8"/>
    <w:rsid w:val="00620DAB"/>
    <w:rsid w:val="00624F17"/>
    <w:rsid w:val="00631481"/>
    <w:rsid w:val="0063328B"/>
    <w:rsid w:val="00635E2A"/>
    <w:rsid w:val="0063604A"/>
    <w:rsid w:val="00636891"/>
    <w:rsid w:val="0063785F"/>
    <w:rsid w:val="00641575"/>
    <w:rsid w:val="00641A00"/>
    <w:rsid w:val="0064540C"/>
    <w:rsid w:val="00645DA3"/>
    <w:rsid w:val="00651199"/>
    <w:rsid w:val="00651AB8"/>
    <w:rsid w:val="00653EFB"/>
    <w:rsid w:val="00653F9D"/>
    <w:rsid w:val="006551C9"/>
    <w:rsid w:val="006557E9"/>
    <w:rsid w:val="00657773"/>
    <w:rsid w:val="00661190"/>
    <w:rsid w:val="006618C6"/>
    <w:rsid w:val="00661C2A"/>
    <w:rsid w:val="00661F0E"/>
    <w:rsid w:val="0066540E"/>
    <w:rsid w:val="0066663A"/>
    <w:rsid w:val="006666E6"/>
    <w:rsid w:val="00667B76"/>
    <w:rsid w:val="00670E0E"/>
    <w:rsid w:val="006731E4"/>
    <w:rsid w:val="00674C3F"/>
    <w:rsid w:val="00676699"/>
    <w:rsid w:val="00677645"/>
    <w:rsid w:val="00682FAA"/>
    <w:rsid w:val="00684EE7"/>
    <w:rsid w:val="00684F10"/>
    <w:rsid w:val="0068784A"/>
    <w:rsid w:val="0069018F"/>
    <w:rsid w:val="00690457"/>
    <w:rsid w:val="0069094D"/>
    <w:rsid w:val="00693610"/>
    <w:rsid w:val="00694F36"/>
    <w:rsid w:val="006964C7"/>
    <w:rsid w:val="00696CE2"/>
    <w:rsid w:val="006A06F3"/>
    <w:rsid w:val="006A24B0"/>
    <w:rsid w:val="006A3604"/>
    <w:rsid w:val="006A4619"/>
    <w:rsid w:val="006A53A2"/>
    <w:rsid w:val="006A5946"/>
    <w:rsid w:val="006A6B04"/>
    <w:rsid w:val="006A704A"/>
    <w:rsid w:val="006A714D"/>
    <w:rsid w:val="006B08BF"/>
    <w:rsid w:val="006B09EB"/>
    <w:rsid w:val="006B1373"/>
    <w:rsid w:val="006B1EBB"/>
    <w:rsid w:val="006B3419"/>
    <w:rsid w:val="006B40E6"/>
    <w:rsid w:val="006B5293"/>
    <w:rsid w:val="006C074B"/>
    <w:rsid w:val="006C0DAB"/>
    <w:rsid w:val="006C4258"/>
    <w:rsid w:val="006C610A"/>
    <w:rsid w:val="006C7A35"/>
    <w:rsid w:val="006D0317"/>
    <w:rsid w:val="006D05CD"/>
    <w:rsid w:val="006D0C65"/>
    <w:rsid w:val="006D0F53"/>
    <w:rsid w:val="006D1513"/>
    <w:rsid w:val="006D1F63"/>
    <w:rsid w:val="006D36A5"/>
    <w:rsid w:val="006D52D5"/>
    <w:rsid w:val="006D7339"/>
    <w:rsid w:val="006D7D31"/>
    <w:rsid w:val="006E0B96"/>
    <w:rsid w:val="006E189B"/>
    <w:rsid w:val="006E5CE6"/>
    <w:rsid w:val="006E602F"/>
    <w:rsid w:val="006E7F86"/>
    <w:rsid w:val="006F0651"/>
    <w:rsid w:val="006F0EA9"/>
    <w:rsid w:val="006F185C"/>
    <w:rsid w:val="006F223E"/>
    <w:rsid w:val="006F3BF2"/>
    <w:rsid w:val="006F45BC"/>
    <w:rsid w:val="006F5049"/>
    <w:rsid w:val="006F5794"/>
    <w:rsid w:val="006F6058"/>
    <w:rsid w:val="006F6DFF"/>
    <w:rsid w:val="006F7B6A"/>
    <w:rsid w:val="00700797"/>
    <w:rsid w:val="00700B59"/>
    <w:rsid w:val="00701557"/>
    <w:rsid w:val="0070224C"/>
    <w:rsid w:val="00703265"/>
    <w:rsid w:val="007034D4"/>
    <w:rsid w:val="00705FB6"/>
    <w:rsid w:val="00706142"/>
    <w:rsid w:val="007061EB"/>
    <w:rsid w:val="00706B02"/>
    <w:rsid w:val="0070788E"/>
    <w:rsid w:val="00707C42"/>
    <w:rsid w:val="007103FF"/>
    <w:rsid w:val="007113F6"/>
    <w:rsid w:val="00711D81"/>
    <w:rsid w:val="00713B3D"/>
    <w:rsid w:val="00717A2F"/>
    <w:rsid w:val="00720D71"/>
    <w:rsid w:val="00720F43"/>
    <w:rsid w:val="00722920"/>
    <w:rsid w:val="00723361"/>
    <w:rsid w:val="00724871"/>
    <w:rsid w:val="007257D1"/>
    <w:rsid w:val="00730542"/>
    <w:rsid w:val="00734208"/>
    <w:rsid w:val="0073491E"/>
    <w:rsid w:val="0073544A"/>
    <w:rsid w:val="007410A6"/>
    <w:rsid w:val="007429E9"/>
    <w:rsid w:val="00743ABA"/>
    <w:rsid w:val="00745B48"/>
    <w:rsid w:val="00746BBD"/>
    <w:rsid w:val="00747130"/>
    <w:rsid w:val="00750FC4"/>
    <w:rsid w:val="007521B5"/>
    <w:rsid w:val="0075306E"/>
    <w:rsid w:val="00760C3F"/>
    <w:rsid w:val="00761098"/>
    <w:rsid w:val="00761B35"/>
    <w:rsid w:val="00762E8E"/>
    <w:rsid w:val="007648D2"/>
    <w:rsid w:val="00764F18"/>
    <w:rsid w:val="00765D2A"/>
    <w:rsid w:val="00765E0F"/>
    <w:rsid w:val="00767762"/>
    <w:rsid w:val="00770775"/>
    <w:rsid w:val="00770A9D"/>
    <w:rsid w:val="00771C32"/>
    <w:rsid w:val="007733BC"/>
    <w:rsid w:val="00773698"/>
    <w:rsid w:val="00776D25"/>
    <w:rsid w:val="00777784"/>
    <w:rsid w:val="007801EC"/>
    <w:rsid w:val="00781CC5"/>
    <w:rsid w:val="00782DEE"/>
    <w:rsid w:val="00783539"/>
    <w:rsid w:val="00784B8A"/>
    <w:rsid w:val="00787C79"/>
    <w:rsid w:val="00792A29"/>
    <w:rsid w:val="00792B46"/>
    <w:rsid w:val="00793ED5"/>
    <w:rsid w:val="0079449A"/>
    <w:rsid w:val="00794AC0"/>
    <w:rsid w:val="00794E83"/>
    <w:rsid w:val="00795D15"/>
    <w:rsid w:val="007A034D"/>
    <w:rsid w:val="007A3115"/>
    <w:rsid w:val="007A3FBC"/>
    <w:rsid w:val="007A45DB"/>
    <w:rsid w:val="007A6041"/>
    <w:rsid w:val="007A7257"/>
    <w:rsid w:val="007B1DB1"/>
    <w:rsid w:val="007B223F"/>
    <w:rsid w:val="007B3492"/>
    <w:rsid w:val="007B382A"/>
    <w:rsid w:val="007B4555"/>
    <w:rsid w:val="007B59A2"/>
    <w:rsid w:val="007B5E95"/>
    <w:rsid w:val="007B79E4"/>
    <w:rsid w:val="007C0C6C"/>
    <w:rsid w:val="007C3884"/>
    <w:rsid w:val="007C3BEF"/>
    <w:rsid w:val="007C4E6A"/>
    <w:rsid w:val="007C522A"/>
    <w:rsid w:val="007C5580"/>
    <w:rsid w:val="007C7C75"/>
    <w:rsid w:val="007D0A4B"/>
    <w:rsid w:val="007D20B9"/>
    <w:rsid w:val="007D39B1"/>
    <w:rsid w:val="007D5093"/>
    <w:rsid w:val="007D524F"/>
    <w:rsid w:val="007D59E8"/>
    <w:rsid w:val="007D64DC"/>
    <w:rsid w:val="007D7782"/>
    <w:rsid w:val="007E06F9"/>
    <w:rsid w:val="007E22D5"/>
    <w:rsid w:val="007E4706"/>
    <w:rsid w:val="007E5C42"/>
    <w:rsid w:val="007E5DE0"/>
    <w:rsid w:val="007F06A2"/>
    <w:rsid w:val="007F14D2"/>
    <w:rsid w:val="007F4DCD"/>
    <w:rsid w:val="007F5FB3"/>
    <w:rsid w:val="007F60FE"/>
    <w:rsid w:val="007F6A9A"/>
    <w:rsid w:val="007F74E0"/>
    <w:rsid w:val="007F767A"/>
    <w:rsid w:val="007F78F0"/>
    <w:rsid w:val="008004CF"/>
    <w:rsid w:val="008029C2"/>
    <w:rsid w:val="00803025"/>
    <w:rsid w:val="00804848"/>
    <w:rsid w:val="00805A8E"/>
    <w:rsid w:val="00810AFA"/>
    <w:rsid w:val="00810F63"/>
    <w:rsid w:val="00812EDC"/>
    <w:rsid w:val="008156CB"/>
    <w:rsid w:val="00816DB8"/>
    <w:rsid w:val="00823EB3"/>
    <w:rsid w:val="0082400A"/>
    <w:rsid w:val="00824538"/>
    <w:rsid w:val="00825106"/>
    <w:rsid w:val="00826B8C"/>
    <w:rsid w:val="00827812"/>
    <w:rsid w:val="008308CC"/>
    <w:rsid w:val="00831CE4"/>
    <w:rsid w:val="00832ADC"/>
    <w:rsid w:val="00832DB4"/>
    <w:rsid w:val="0083545E"/>
    <w:rsid w:val="00837092"/>
    <w:rsid w:val="00837EEC"/>
    <w:rsid w:val="00840805"/>
    <w:rsid w:val="00841BA0"/>
    <w:rsid w:val="00842741"/>
    <w:rsid w:val="0084286C"/>
    <w:rsid w:val="008432C4"/>
    <w:rsid w:val="00843488"/>
    <w:rsid w:val="00846249"/>
    <w:rsid w:val="0084696B"/>
    <w:rsid w:val="008470E5"/>
    <w:rsid w:val="00850C14"/>
    <w:rsid w:val="00851D07"/>
    <w:rsid w:val="00854D74"/>
    <w:rsid w:val="0085509D"/>
    <w:rsid w:val="00855B45"/>
    <w:rsid w:val="00860D54"/>
    <w:rsid w:val="008623D8"/>
    <w:rsid w:val="0086240F"/>
    <w:rsid w:val="0086289A"/>
    <w:rsid w:val="00863857"/>
    <w:rsid w:val="00864ECE"/>
    <w:rsid w:val="00866501"/>
    <w:rsid w:val="008716D2"/>
    <w:rsid w:val="008743DB"/>
    <w:rsid w:val="00874D8E"/>
    <w:rsid w:val="008751E2"/>
    <w:rsid w:val="008767EE"/>
    <w:rsid w:val="00877ECB"/>
    <w:rsid w:val="0088124B"/>
    <w:rsid w:val="008824F5"/>
    <w:rsid w:val="008831B0"/>
    <w:rsid w:val="00884DF4"/>
    <w:rsid w:val="00885726"/>
    <w:rsid w:val="008905CD"/>
    <w:rsid w:val="00890D58"/>
    <w:rsid w:val="00891470"/>
    <w:rsid w:val="008943D2"/>
    <w:rsid w:val="00897E86"/>
    <w:rsid w:val="008A21A4"/>
    <w:rsid w:val="008A35C4"/>
    <w:rsid w:val="008A3750"/>
    <w:rsid w:val="008A68FE"/>
    <w:rsid w:val="008A6A76"/>
    <w:rsid w:val="008A7840"/>
    <w:rsid w:val="008B0C25"/>
    <w:rsid w:val="008B1710"/>
    <w:rsid w:val="008B2491"/>
    <w:rsid w:val="008B30E8"/>
    <w:rsid w:val="008B35B8"/>
    <w:rsid w:val="008B4571"/>
    <w:rsid w:val="008B5C21"/>
    <w:rsid w:val="008C2DAF"/>
    <w:rsid w:val="008C6699"/>
    <w:rsid w:val="008D200A"/>
    <w:rsid w:val="008D21FC"/>
    <w:rsid w:val="008D2235"/>
    <w:rsid w:val="008D5524"/>
    <w:rsid w:val="008E0C65"/>
    <w:rsid w:val="008E113A"/>
    <w:rsid w:val="008E3622"/>
    <w:rsid w:val="008E46B4"/>
    <w:rsid w:val="008E4840"/>
    <w:rsid w:val="008E5228"/>
    <w:rsid w:val="008E6486"/>
    <w:rsid w:val="008E7980"/>
    <w:rsid w:val="008F09E8"/>
    <w:rsid w:val="008F0AC4"/>
    <w:rsid w:val="008F0D49"/>
    <w:rsid w:val="008F0D70"/>
    <w:rsid w:val="008F0E23"/>
    <w:rsid w:val="008F1BDE"/>
    <w:rsid w:val="008F2860"/>
    <w:rsid w:val="008F2B9E"/>
    <w:rsid w:val="008F4B22"/>
    <w:rsid w:val="008F5D07"/>
    <w:rsid w:val="008F7F31"/>
    <w:rsid w:val="009008B3"/>
    <w:rsid w:val="00901965"/>
    <w:rsid w:val="009022E9"/>
    <w:rsid w:val="00903A7B"/>
    <w:rsid w:val="00905401"/>
    <w:rsid w:val="00906BDE"/>
    <w:rsid w:val="00906EC2"/>
    <w:rsid w:val="00906F61"/>
    <w:rsid w:val="00910D46"/>
    <w:rsid w:val="00911BFE"/>
    <w:rsid w:val="009123D8"/>
    <w:rsid w:val="009125C0"/>
    <w:rsid w:val="00912D30"/>
    <w:rsid w:val="0091306A"/>
    <w:rsid w:val="009133B5"/>
    <w:rsid w:val="00914452"/>
    <w:rsid w:val="009145A2"/>
    <w:rsid w:val="00915426"/>
    <w:rsid w:val="009154FB"/>
    <w:rsid w:val="009156A5"/>
    <w:rsid w:val="00921ED5"/>
    <w:rsid w:val="009221FD"/>
    <w:rsid w:val="009229DC"/>
    <w:rsid w:val="0092494D"/>
    <w:rsid w:val="00924AAB"/>
    <w:rsid w:val="00924D46"/>
    <w:rsid w:val="0092536E"/>
    <w:rsid w:val="009300CE"/>
    <w:rsid w:val="009303E7"/>
    <w:rsid w:val="009311FE"/>
    <w:rsid w:val="009375E2"/>
    <w:rsid w:val="00941F23"/>
    <w:rsid w:val="00943210"/>
    <w:rsid w:val="0094351F"/>
    <w:rsid w:val="00943DFB"/>
    <w:rsid w:val="00946828"/>
    <w:rsid w:val="00946F33"/>
    <w:rsid w:val="00947B46"/>
    <w:rsid w:val="009507AC"/>
    <w:rsid w:val="009514F4"/>
    <w:rsid w:val="00952981"/>
    <w:rsid w:val="00952A13"/>
    <w:rsid w:val="00952F25"/>
    <w:rsid w:val="009550A4"/>
    <w:rsid w:val="0095556E"/>
    <w:rsid w:val="00956637"/>
    <w:rsid w:val="0096003B"/>
    <w:rsid w:val="00961975"/>
    <w:rsid w:val="00961A43"/>
    <w:rsid w:val="009670B6"/>
    <w:rsid w:val="00970712"/>
    <w:rsid w:val="009746B3"/>
    <w:rsid w:val="00975312"/>
    <w:rsid w:val="00975967"/>
    <w:rsid w:val="009763B6"/>
    <w:rsid w:val="0097743D"/>
    <w:rsid w:val="00980851"/>
    <w:rsid w:val="00981481"/>
    <w:rsid w:val="009837F0"/>
    <w:rsid w:val="0098688F"/>
    <w:rsid w:val="00990401"/>
    <w:rsid w:val="0099195C"/>
    <w:rsid w:val="00992BBF"/>
    <w:rsid w:val="00994776"/>
    <w:rsid w:val="00995BC5"/>
    <w:rsid w:val="00996745"/>
    <w:rsid w:val="009973B7"/>
    <w:rsid w:val="00997E81"/>
    <w:rsid w:val="00997FC7"/>
    <w:rsid w:val="009A01EC"/>
    <w:rsid w:val="009A407A"/>
    <w:rsid w:val="009A5FC2"/>
    <w:rsid w:val="009A70B9"/>
    <w:rsid w:val="009A7701"/>
    <w:rsid w:val="009B0F8D"/>
    <w:rsid w:val="009B2187"/>
    <w:rsid w:val="009B2DE1"/>
    <w:rsid w:val="009B2E63"/>
    <w:rsid w:val="009B306D"/>
    <w:rsid w:val="009B3926"/>
    <w:rsid w:val="009B676A"/>
    <w:rsid w:val="009B7685"/>
    <w:rsid w:val="009B79B6"/>
    <w:rsid w:val="009C0F62"/>
    <w:rsid w:val="009C6144"/>
    <w:rsid w:val="009C6CCA"/>
    <w:rsid w:val="009D01EB"/>
    <w:rsid w:val="009D5E41"/>
    <w:rsid w:val="009E1630"/>
    <w:rsid w:val="009E358F"/>
    <w:rsid w:val="009E40D5"/>
    <w:rsid w:val="009E539D"/>
    <w:rsid w:val="009E62EF"/>
    <w:rsid w:val="009E7A5E"/>
    <w:rsid w:val="009F2AE4"/>
    <w:rsid w:val="009F3D42"/>
    <w:rsid w:val="009F420B"/>
    <w:rsid w:val="009F4FCA"/>
    <w:rsid w:val="00A01894"/>
    <w:rsid w:val="00A02013"/>
    <w:rsid w:val="00A02134"/>
    <w:rsid w:val="00A10378"/>
    <w:rsid w:val="00A1090F"/>
    <w:rsid w:val="00A12F1E"/>
    <w:rsid w:val="00A13E34"/>
    <w:rsid w:val="00A14EEE"/>
    <w:rsid w:val="00A15AEA"/>
    <w:rsid w:val="00A21F64"/>
    <w:rsid w:val="00A2269F"/>
    <w:rsid w:val="00A229C6"/>
    <w:rsid w:val="00A237D8"/>
    <w:rsid w:val="00A23B0A"/>
    <w:rsid w:val="00A31B94"/>
    <w:rsid w:val="00A32C67"/>
    <w:rsid w:val="00A334E6"/>
    <w:rsid w:val="00A3501F"/>
    <w:rsid w:val="00A36150"/>
    <w:rsid w:val="00A369BA"/>
    <w:rsid w:val="00A37E74"/>
    <w:rsid w:val="00A41FF4"/>
    <w:rsid w:val="00A43C35"/>
    <w:rsid w:val="00A45D66"/>
    <w:rsid w:val="00A461C7"/>
    <w:rsid w:val="00A5040D"/>
    <w:rsid w:val="00A504F7"/>
    <w:rsid w:val="00A50CE0"/>
    <w:rsid w:val="00A51AA0"/>
    <w:rsid w:val="00A535E9"/>
    <w:rsid w:val="00A54803"/>
    <w:rsid w:val="00A56CA5"/>
    <w:rsid w:val="00A56D50"/>
    <w:rsid w:val="00A61BD7"/>
    <w:rsid w:val="00A638E4"/>
    <w:rsid w:val="00A63EC8"/>
    <w:rsid w:val="00A65D8E"/>
    <w:rsid w:val="00A72F5A"/>
    <w:rsid w:val="00A7550B"/>
    <w:rsid w:val="00A75512"/>
    <w:rsid w:val="00A808C9"/>
    <w:rsid w:val="00A809A4"/>
    <w:rsid w:val="00A811A3"/>
    <w:rsid w:val="00A82906"/>
    <w:rsid w:val="00A82BC2"/>
    <w:rsid w:val="00A82DDD"/>
    <w:rsid w:val="00A84220"/>
    <w:rsid w:val="00A84A66"/>
    <w:rsid w:val="00A865B9"/>
    <w:rsid w:val="00A8696D"/>
    <w:rsid w:val="00A87419"/>
    <w:rsid w:val="00A87820"/>
    <w:rsid w:val="00A90297"/>
    <w:rsid w:val="00A90650"/>
    <w:rsid w:val="00A90D0C"/>
    <w:rsid w:val="00A92416"/>
    <w:rsid w:val="00A965BB"/>
    <w:rsid w:val="00A97E89"/>
    <w:rsid w:val="00AA2A4C"/>
    <w:rsid w:val="00AA323F"/>
    <w:rsid w:val="00AA4D6C"/>
    <w:rsid w:val="00AA4DF5"/>
    <w:rsid w:val="00AA511D"/>
    <w:rsid w:val="00AA539F"/>
    <w:rsid w:val="00AB0FDD"/>
    <w:rsid w:val="00AB2A78"/>
    <w:rsid w:val="00AB3447"/>
    <w:rsid w:val="00AB36CA"/>
    <w:rsid w:val="00AB4A51"/>
    <w:rsid w:val="00AB76AD"/>
    <w:rsid w:val="00AB7F1F"/>
    <w:rsid w:val="00AC0DB7"/>
    <w:rsid w:val="00AC161A"/>
    <w:rsid w:val="00AC1D2C"/>
    <w:rsid w:val="00AC22EC"/>
    <w:rsid w:val="00AC31D7"/>
    <w:rsid w:val="00AC3256"/>
    <w:rsid w:val="00AC5BBF"/>
    <w:rsid w:val="00AD0DE4"/>
    <w:rsid w:val="00AD147C"/>
    <w:rsid w:val="00AD18D7"/>
    <w:rsid w:val="00AD25A1"/>
    <w:rsid w:val="00AD2629"/>
    <w:rsid w:val="00AD5011"/>
    <w:rsid w:val="00AD5A4A"/>
    <w:rsid w:val="00AD7AF7"/>
    <w:rsid w:val="00AE1072"/>
    <w:rsid w:val="00AE1A83"/>
    <w:rsid w:val="00AE260A"/>
    <w:rsid w:val="00AE2E8B"/>
    <w:rsid w:val="00AE35B7"/>
    <w:rsid w:val="00AE43E8"/>
    <w:rsid w:val="00AE5FAB"/>
    <w:rsid w:val="00AE7E62"/>
    <w:rsid w:val="00AE7E78"/>
    <w:rsid w:val="00AF0279"/>
    <w:rsid w:val="00AF372A"/>
    <w:rsid w:val="00AF5128"/>
    <w:rsid w:val="00AF5B9A"/>
    <w:rsid w:val="00AF6E85"/>
    <w:rsid w:val="00AF791B"/>
    <w:rsid w:val="00B0264A"/>
    <w:rsid w:val="00B062F5"/>
    <w:rsid w:val="00B073AC"/>
    <w:rsid w:val="00B10520"/>
    <w:rsid w:val="00B10ED6"/>
    <w:rsid w:val="00B12582"/>
    <w:rsid w:val="00B1460B"/>
    <w:rsid w:val="00B15684"/>
    <w:rsid w:val="00B17E12"/>
    <w:rsid w:val="00B20DF1"/>
    <w:rsid w:val="00B222A9"/>
    <w:rsid w:val="00B23849"/>
    <w:rsid w:val="00B241DE"/>
    <w:rsid w:val="00B249C4"/>
    <w:rsid w:val="00B2515D"/>
    <w:rsid w:val="00B25CAC"/>
    <w:rsid w:val="00B3083F"/>
    <w:rsid w:val="00B30CBC"/>
    <w:rsid w:val="00B31201"/>
    <w:rsid w:val="00B31486"/>
    <w:rsid w:val="00B32E19"/>
    <w:rsid w:val="00B33F0F"/>
    <w:rsid w:val="00B34D79"/>
    <w:rsid w:val="00B35BC0"/>
    <w:rsid w:val="00B36607"/>
    <w:rsid w:val="00B378FB"/>
    <w:rsid w:val="00B37F6D"/>
    <w:rsid w:val="00B40781"/>
    <w:rsid w:val="00B414C3"/>
    <w:rsid w:val="00B41B7B"/>
    <w:rsid w:val="00B439FA"/>
    <w:rsid w:val="00B471E3"/>
    <w:rsid w:val="00B47CE6"/>
    <w:rsid w:val="00B517C7"/>
    <w:rsid w:val="00B546E0"/>
    <w:rsid w:val="00B568EB"/>
    <w:rsid w:val="00B569ED"/>
    <w:rsid w:val="00B579E6"/>
    <w:rsid w:val="00B60743"/>
    <w:rsid w:val="00B60EEC"/>
    <w:rsid w:val="00B65413"/>
    <w:rsid w:val="00B70C7E"/>
    <w:rsid w:val="00B7142E"/>
    <w:rsid w:val="00B71746"/>
    <w:rsid w:val="00B71FEC"/>
    <w:rsid w:val="00B73019"/>
    <w:rsid w:val="00B75783"/>
    <w:rsid w:val="00B773B4"/>
    <w:rsid w:val="00B775D2"/>
    <w:rsid w:val="00B80ECD"/>
    <w:rsid w:val="00B80FDF"/>
    <w:rsid w:val="00B83898"/>
    <w:rsid w:val="00B856AC"/>
    <w:rsid w:val="00B85854"/>
    <w:rsid w:val="00B87E28"/>
    <w:rsid w:val="00B90176"/>
    <w:rsid w:val="00B91998"/>
    <w:rsid w:val="00B93DA7"/>
    <w:rsid w:val="00B96D9C"/>
    <w:rsid w:val="00BA0201"/>
    <w:rsid w:val="00BA0E1F"/>
    <w:rsid w:val="00BA2C00"/>
    <w:rsid w:val="00BA477E"/>
    <w:rsid w:val="00BA4917"/>
    <w:rsid w:val="00BA677C"/>
    <w:rsid w:val="00BA6F63"/>
    <w:rsid w:val="00BA7D70"/>
    <w:rsid w:val="00BB076E"/>
    <w:rsid w:val="00BB175B"/>
    <w:rsid w:val="00BB2EA5"/>
    <w:rsid w:val="00BB400C"/>
    <w:rsid w:val="00BB4090"/>
    <w:rsid w:val="00BB42A7"/>
    <w:rsid w:val="00BB552B"/>
    <w:rsid w:val="00BB60A2"/>
    <w:rsid w:val="00BB71DB"/>
    <w:rsid w:val="00BB7D50"/>
    <w:rsid w:val="00BC01AC"/>
    <w:rsid w:val="00BC052C"/>
    <w:rsid w:val="00BC1706"/>
    <w:rsid w:val="00BC3505"/>
    <w:rsid w:val="00BC3CC3"/>
    <w:rsid w:val="00BC7722"/>
    <w:rsid w:val="00BD0040"/>
    <w:rsid w:val="00BD0CC4"/>
    <w:rsid w:val="00BD4BAC"/>
    <w:rsid w:val="00BD6D1C"/>
    <w:rsid w:val="00BE09B6"/>
    <w:rsid w:val="00BE151D"/>
    <w:rsid w:val="00BE15B1"/>
    <w:rsid w:val="00BF0BBB"/>
    <w:rsid w:val="00BF1EE5"/>
    <w:rsid w:val="00BF4FA6"/>
    <w:rsid w:val="00BF51D2"/>
    <w:rsid w:val="00BF604E"/>
    <w:rsid w:val="00BF6838"/>
    <w:rsid w:val="00BF6BD8"/>
    <w:rsid w:val="00C02F1B"/>
    <w:rsid w:val="00C03BE9"/>
    <w:rsid w:val="00C04EA8"/>
    <w:rsid w:val="00C06989"/>
    <w:rsid w:val="00C06F8C"/>
    <w:rsid w:val="00C07198"/>
    <w:rsid w:val="00C075D9"/>
    <w:rsid w:val="00C0761E"/>
    <w:rsid w:val="00C10EB5"/>
    <w:rsid w:val="00C1143D"/>
    <w:rsid w:val="00C12459"/>
    <w:rsid w:val="00C13381"/>
    <w:rsid w:val="00C16D4F"/>
    <w:rsid w:val="00C17E1E"/>
    <w:rsid w:val="00C215CA"/>
    <w:rsid w:val="00C221AC"/>
    <w:rsid w:val="00C2267A"/>
    <w:rsid w:val="00C233FE"/>
    <w:rsid w:val="00C2373B"/>
    <w:rsid w:val="00C24FF2"/>
    <w:rsid w:val="00C25021"/>
    <w:rsid w:val="00C2747E"/>
    <w:rsid w:val="00C27B76"/>
    <w:rsid w:val="00C301D4"/>
    <w:rsid w:val="00C33460"/>
    <w:rsid w:val="00C35A31"/>
    <w:rsid w:val="00C419AB"/>
    <w:rsid w:val="00C44C36"/>
    <w:rsid w:val="00C454FE"/>
    <w:rsid w:val="00C47586"/>
    <w:rsid w:val="00C50AD2"/>
    <w:rsid w:val="00C52050"/>
    <w:rsid w:val="00C5417A"/>
    <w:rsid w:val="00C562DF"/>
    <w:rsid w:val="00C5653C"/>
    <w:rsid w:val="00C56C7A"/>
    <w:rsid w:val="00C57642"/>
    <w:rsid w:val="00C60AC4"/>
    <w:rsid w:val="00C62F73"/>
    <w:rsid w:val="00C632D1"/>
    <w:rsid w:val="00C64765"/>
    <w:rsid w:val="00C65CB4"/>
    <w:rsid w:val="00C71A0F"/>
    <w:rsid w:val="00C7260E"/>
    <w:rsid w:val="00C7274B"/>
    <w:rsid w:val="00C72DED"/>
    <w:rsid w:val="00C732F0"/>
    <w:rsid w:val="00C75BF7"/>
    <w:rsid w:val="00C80E11"/>
    <w:rsid w:val="00C82642"/>
    <w:rsid w:val="00C83076"/>
    <w:rsid w:val="00C83795"/>
    <w:rsid w:val="00C861B8"/>
    <w:rsid w:val="00C8678D"/>
    <w:rsid w:val="00C86A25"/>
    <w:rsid w:val="00C873C8"/>
    <w:rsid w:val="00C87AF3"/>
    <w:rsid w:val="00C9052D"/>
    <w:rsid w:val="00C91BE9"/>
    <w:rsid w:val="00C92625"/>
    <w:rsid w:val="00C95AA2"/>
    <w:rsid w:val="00C95B36"/>
    <w:rsid w:val="00CA4CAE"/>
    <w:rsid w:val="00CA75BA"/>
    <w:rsid w:val="00CA7C9C"/>
    <w:rsid w:val="00CB164E"/>
    <w:rsid w:val="00CB42ED"/>
    <w:rsid w:val="00CB4C55"/>
    <w:rsid w:val="00CB5EFF"/>
    <w:rsid w:val="00CB7974"/>
    <w:rsid w:val="00CC0D02"/>
    <w:rsid w:val="00CC2268"/>
    <w:rsid w:val="00CC3E5B"/>
    <w:rsid w:val="00CC3EC8"/>
    <w:rsid w:val="00CC6156"/>
    <w:rsid w:val="00CD0BF1"/>
    <w:rsid w:val="00CD21AF"/>
    <w:rsid w:val="00CD35DC"/>
    <w:rsid w:val="00CD3F54"/>
    <w:rsid w:val="00CD4C98"/>
    <w:rsid w:val="00CD5840"/>
    <w:rsid w:val="00CE00C1"/>
    <w:rsid w:val="00CE0E41"/>
    <w:rsid w:val="00CE210F"/>
    <w:rsid w:val="00CE23BC"/>
    <w:rsid w:val="00CE303A"/>
    <w:rsid w:val="00CE4096"/>
    <w:rsid w:val="00CE4E77"/>
    <w:rsid w:val="00CF0C64"/>
    <w:rsid w:val="00CF30A4"/>
    <w:rsid w:val="00CF39E9"/>
    <w:rsid w:val="00CF521B"/>
    <w:rsid w:val="00CF5579"/>
    <w:rsid w:val="00D008E9"/>
    <w:rsid w:val="00D01AA6"/>
    <w:rsid w:val="00D01B48"/>
    <w:rsid w:val="00D03BC3"/>
    <w:rsid w:val="00D03BC9"/>
    <w:rsid w:val="00D05B67"/>
    <w:rsid w:val="00D06D4E"/>
    <w:rsid w:val="00D073F4"/>
    <w:rsid w:val="00D10457"/>
    <w:rsid w:val="00D10488"/>
    <w:rsid w:val="00D10CCD"/>
    <w:rsid w:val="00D10F52"/>
    <w:rsid w:val="00D12928"/>
    <w:rsid w:val="00D13170"/>
    <w:rsid w:val="00D1390A"/>
    <w:rsid w:val="00D14592"/>
    <w:rsid w:val="00D15A05"/>
    <w:rsid w:val="00D16902"/>
    <w:rsid w:val="00D17FF0"/>
    <w:rsid w:val="00D22FED"/>
    <w:rsid w:val="00D24163"/>
    <w:rsid w:val="00D304CF"/>
    <w:rsid w:val="00D30BA6"/>
    <w:rsid w:val="00D3133F"/>
    <w:rsid w:val="00D31DE4"/>
    <w:rsid w:val="00D3211D"/>
    <w:rsid w:val="00D32D00"/>
    <w:rsid w:val="00D33699"/>
    <w:rsid w:val="00D33E1F"/>
    <w:rsid w:val="00D347F2"/>
    <w:rsid w:val="00D34BF3"/>
    <w:rsid w:val="00D35204"/>
    <w:rsid w:val="00D3786C"/>
    <w:rsid w:val="00D40E7E"/>
    <w:rsid w:val="00D4139A"/>
    <w:rsid w:val="00D44918"/>
    <w:rsid w:val="00D44A78"/>
    <w:rsid w:val="00D450C2"/>
    <w:rsid w:val="00D45A71"/>
    <w:rsid w:val="00D4793C"/>
    <w:rsid w:val="00D4799B"/>
    <w:rsid w:val="00D50AFC"/>
    <w:rsid w:val="00D51698"/>
    <w:rsid w:val="00D520BA"/>
    <w:rsid w:val="00D52796"/>
    <w:rsid w:val="00D531EB"/>
    <w:rsid w:val="00D55E47"/>
    <w:rsid w:val="00D55F83"/>
    <w:rsid w:val="00D5626E"/>
    <w:rsid w:val="00D6148F"/>
    <w:rsid w:val="00D63875"/>
    <w:rsid w:val="00D64552"/>
    <w:rsid w:val="00D64754"/>
    <w:rsid w:val="00D65FEC"/>
    <w:rsid w:val="00D670A6"/>
    <w:rsid w:val="00D703E9"/>
    <w:rsid w:val="00D704BA"/>
    <w:rsid w:val="00D70B7C"/>
    <w:rsid w:val="00D71028"/>
    <w:rsid w:val="00D71732"/>
    <w:rsid w:val="00D719B2"/>
    <w:rsid w:val="00D7212C"/>
    <w:rsid w:val="00D77318"/>
    <w:rsid w:val="00D80BE5"/>
    <w:rsid w:val="00D81C1E"/>
    <w:rsid w:val="00D8294F"/>
    <w:rsid w:val="00D82DF4"/>
    <w:rsid w:val="00D83740"/>
    <w:rsid w:val="00D84495"/>
    <w:rsid w:val="00D8648A"/>
    <w:rsid w:val="00D87DED"/>
    <w:rsid w:val="00D933EC"/>
    <w:rsid w:val="00DA2A07"/>
    <w:rsid w:val="00DA4FA4"/>
    <w:rsid w:val="00DA5B4A"/>
    <w:rsid w:val="00DA717D"/>
    <w:rsid w:val="00DB0BA5"/>
    <w:rsid w:val="00DB1EDF"/>
    <w:rsid w:val="00DB47BF"/>
    <w:rsid w:val="00DB53FB"/>
    <w:rsid w:val="00DB58FC"/>
    <w:rsid w:val="00DB6FC3"/>
    <w:rsid w:val="00DC3772"/>
    <w:rsid w:val="00DC5D90"/>
    <w:rsid w:val="00DC5EB8"/>
    <w:rsid w:val="00DC7715"/>
    <w:rsid w:val="00DD0AD6"/>
    <w:rsid w:val="00DD0D1E"/>
    <w:rsid w:val="00DD0E41"/>
    <w:rsid w:val="00DD152F"/>
    <w:rsid w:val="00DD28D0"/>
    <w:rsid w:val="00DD33B4"/>
    <w:rsid w:val="00DD37CB"/>
    <w:rsid w:val="00DD37EA"/>
    <w:rsid w:val="00DD4AA1"/>
    <w:rsid w:val="00DE2E5B"/>
    <w:rsid w:val="00DE309F"/>
    <w:rsid w:val="00DE447A"/>
    <w:rsid w:val="00DE7936"/>
    <w:rsid w:val="00DF1BC2"/>
    <w:rsid w:val="00DF40AE"/>
    <w:rsid w:val="00DF499E"/>
    <w:rsid w:val="00E007A6"/>
    <w:rsid w:val="00E0179F"/>
    <w:rsid w:val="00E01CC0"/>
    <w:rsid w:val="00E035C8"/>
    <w:rsid w:val="00E051BF"/>
    <w:rsid w:val="00E05A0D"/>
    <w:rsid w:val="00E1183E"/>
    <w:rsid w:val="00E11B22"/>
    <w:rsid w:val="00E123F9"/>
    <w:rsid w:val="00E13C3E"/>
    <w:rsid w:val="00E1408F"/>
    <w:rsid w:val="00E14170"/>
    <w:rsid w:val="00E14E4B"/>
    <w:rsid w:val="00E1599F"/>
    <w:rsid w:val="00E16E48"/>
    <w:rsid w:val="00E17A7C"/>
    <w:rsid w:val="00E200F0"/>
    <w:rsid w:val="00E203AF"/>
    <w:rsid w:val="00E229A1"/>
    <w:rsid w:val="00E22D6D"/>
    <w:rsid w:val="00E23418"/>
    <w:rsid w:val="00E235F0"/>
    <w:rsid w:val="00E2438C"/>
    <w:rsid w:val="00E24610"/>
    <w:rsid w:val="00E25084"/>
    <w:rsid w:val="00E250FF"/>
    <w:rsid w:val="00E25B4B"/>
    <w:rsid w:val="00E25F97"/>
    <w:rsid w:val="00E267A1"/>
    <w:rsid w:val="00E348B2"/>
    <w:rsid w:val="00E362F0"/>
    <w:rsid w:val="00E36EF9"/>
    <w:rsid w:val="00E37A58"/>
    <w:rsid w:val="00E41B0A"/>
    <w:rsid w:val="00E441AC"/>
    <w:rsid w:val="00E44B31"/>
    <w:rsid w:val="00E44CB8"/>
    <w:rsid w:val="00E45ADF"/>
    <w:rsid w:val="00E465BB"/>
    <w:rsid w:val="00E50164"/>
    <w:rsid w:val="00E52899"/>
    <w:rsid w:val="00E53F11"/>
    <w:rsid w:val="00E5482E"/>
    <w:rsid w:val="00E562C4"/>
    <w:rsid w:val="00E57509"/>
    <w:rsid w:val="00E60801"/>
    <w:rsid w:val="00E61051"/>
    <w:rsid w:val="00E625D4"/>
    <w:rsid w:val="00E62D10"/>
    <w:rsid w:val="00E63FA9"/>
    <w:rsid w:val="00E65028"/>
    <w:rsid w:val="00E663D2"/>
    <w:rsid w:val="00E66873"/>
    <w:rsid w:val="00E66A72"/>
    <w:rsid w:val="00E67406"/>
    <w:rsid w:val="00E6798B"/>
    <w:rsid w:val="00E729C4"/>
    <w:rsid w:val="00E73E5E"/>
    <w:rsid w:val="00E743C7"/>
    <w:rsid w:val="00E76C1E"/>
    <w:rsid w:val="00E772ED"/>
    <w:rsid w:val="00E83538"/>
    <w:rsid w:val="00E83A55"/>
    <w:rsid w:val="00E83B1D"/>
    <w:rsid w:val="00E84AE4"/>
    <w:rsid w:val="00E858BC"/>
    <w:rsid w:val="00E86939"/>
    <w:rsid w:val="00E90BAE"/>
    <w:rsid w:val="00E9184C"/>
    <w:rsid w:val="00E9262F"/>
    <w:rsid w:val="00E92D39"/>
    <w:rsid w:val="00E95159"/>
    <w:rsid w:val="00E952C5"/>
    <w:rsid w:val="00E95C74"/>
    <w:rsid w:val="00E97D10"/>
    <w:rsid w:val="00EA51F2"/>
    <w:rsid w:val="00EA54DB"/>
    <w:rsid w:val="00EA645D"/>
    <w:rsid w:val="00EA7A1B"/>
    <w:rsid w:val="00EB0022"/>
    <w:rsid w:val="00EB00B1"/>
    <w:rsid w:val="00EB1E5D"/>
    <w:rsid w:val="00EB1FE6"/>
    <w:rsid w:val="00EB21A3"/>
    <w:rsid w:val="00EB32D0"/>
    <w:rsid w:val="00EB493C"/>
    <w:rsid w:val="00EB530E"/>
    <w:rsid w:val="00EB5B86"/>
    <w:rsid w:val="00EC0471"/>
    <w:rsid w:val="00EC1A0D"/>
    <w:rsid w:val="00EC40A5"/>
    <w:rsid w:val="00EC44F9"/>
    <w:rsid w:val="00ED0017"/>
    <w:rsid w:val="00ED1A3E"/>
    <w:rsid w:val="00ED1FC5"/>
    <w:rsid w:val="00ED492B"/>
    <w:rsid w:val="00ED4E68"/>
    <w:rsid w:val="00ED743A"/>
    <w:rsid w:val="00EE1D9E"/>
    <w:rsid w:val="00EE208B"/>
    <w:rsid w:val="00EE2EA4"/>
    <w:rsid w:val="00EE3086"/>
    <w:rsid w:val="00EE6FF7"/>
    <w:rsid w:val="00EE75A3"/>
    <w:rsid w:val="00EF0186"/>
    <w:rsid w:val="00EF0751"/>
    <w:rsid w:val="00EF1D45"/>
    <w:rsid w:val="00EF21D5"/>
    <w:rsid w:val="00EF6924"/>
    <w:rsid w:val="00EF7D3C"/>
    <w:rsid w:val="00F021E7"/>
    <w:rsid w:val="00F04353"/>
    <w:rsid w:val="00F06D83"/>
    <w:rsid w:val="00F0769D"/>
    <w:rsid w:val="00F077BF"/>
    <w:rsid w:val="00F07EBE"/>
    <w:rsid w:val="00F10D17"/>
    <w:rsid w:val="00F15467"/>
    <w:rsid w:val="00F163DE"/>
    <w:rsid w:val="00F17884"/>
    <w:rsid w:val="00F2453B"/>
    <w:rsid w:val="00F27917"/>
    <w:rsid w:val="00F301EB"/>
    <w:rsid w:val="00F316C1"/>
    <w:rsid w:val="00F329C9"/>
    <w:rsid w:val="00F333FB"/>
    <w:rsid w:val="00F3353F"/>
    <w:rsid w:val="00F352BD"/>
    <w:rsid w:val="00F355F0"/>
    <w:rsid w:val="00F357AC"/>
    <w:rsid w:val="00F361DA"/>
    <w:rsid w:val="00F376B2"/>
    <w:rsid w:val="00F4215B"/>
    <w:rsid w:val="00F435DD"/>
    <w:rsid w:val="00F45661"/>
    <w:rsid w:val="00F4647A"/>
    <w:rsid w:val="00F51C2D"/>
    <w:rsid w:val="00F57144"/>
    <w:rsid w:val="00F57908"/>
    <w:rsid w:val="00F60B51"/>
    <w:rsid w:val="00F61DDD"/>
    <w:rsid w:val="00F63127"/>
    <w:rsid w:val="00F63BDF"/>
    <w:rsid w:val="00F64327"/>
    <w:rsid w:val="00F660C2"/>
    <w:rsid w:val="00F66338"/>
    <w:rsid w:val="00F66455"/>
    <w:rsid w:val="00F67D31"/>
    <w:rsid w:val="00F71D67"/>
    <w:rsid w:val="00F7217B"/>
    <w:rsid w:val="00F72521"/>
    <w:rsid w:val="00F74D65"/>
    <w:rsid w:val="00F75D0E"/>
    <w:rsid w:val="00F76903"/>
    <w:rsid w:val="00F77A91"/>
    <w:rsid w:val="00F80F75"/>
    <w:rsid w:val="00F8146A"/>
    <w:rsid w:val="00F82A6F"/>
    <w:rsid w:val="00F82D0F"/>
    <w:rsid w:val="00F83AD9"/>
    <w:rsid w:val="00F84CEE"/>
    <w:rsid w:val="00F8765F"/>
    <w:rsid w:val="00F87F9F"/>
    <w:rsid w:val="00F909DC"/>
    <w:rsid w:val="00F91439"/>
    <w:rsid w:val="00F94673"/>
    <w:rsid w:val="00F97776"/>
    <w:rsid w:val="00FA0F4F"/>
    <w:rsid w:val="00FA112E"/>
    <w:rsid w:val="00FA1486"/>
    <w:rsid w:val="00FA16DF"/>
    <w:rsid w:val="00FA2F0B"/>
    <w:rsid w:val="00FA52C3"/>
    <w:rsid w:val="00FA69FE"/>
    <w:rsid w:val="00FA7C69"/>
    <w:rsid w:val="00FB0962"/>
    <w:rsid w:val="00FB2B56"/>
    <w:rsid w:val="00FB4AFC"/>
    <w:rsid w:val="00FB50FD"/>
    <w:rsid w:val="00FB5270"/>
    <w:rsid w:val="00FB6E61"/>
    <w:rsid w:val="00FB729C"/>
    <w:rsid w:val="00FB7B4B"/>
    <w:rsid w:val="00FC34C8"/>
    <w:rsid w:val="00FC4197"/>
    <w:rsid w:val="00FC5B3B"/>
    <w:rsid w:val="00FC6261"/>
    <w:rsid w:val="00FC6773"/>
    <w:rsid w:val="00FC6836"/>
    <w:rsid w:val="00FC7C99"/>
    <w:rsid w:val="00FD0652"/>
    <w:rsid w:val="00FD0B7A"/>
    <w:rsid w:val="00FD0FB6"/>
    <w:rsid w:val="00FD556F"/>
    <w:rsid w:val="00FD724C"/>
    <w:rsid w:val="00FE0582"/>
    <w:rsid w:val="00FE1007"/>
    <w:rsid w:val="00FE1D02"/>
    <w:rsid w:val="00FE2067"/>
    <w:rsid w:val="00FE228C"/>
    <w:rsid w:val="00FE38F6"/>
    <w:rsid w:val="00FE5E1A"/>
    <w:rsid w:val="00FE6B1E"/>
    <w:rsid w:val="00FE6B54"/>
    <w:rsid w:val="00FF0E48"/>
    <w:rsid w:val="00FF226C"/>
    <w:rsid w:val="00FF50F3"/>
    <w:rsid w:val="00FF5E6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97E757B"/>
  <w15:chartTrackingRefBased/>
  <w15:docId w15:val="{411A4A7E-AE2C-4A2D-9AD0-DD956E760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06B02"/>
    <w:pPr>
      <w:spacing w:line="360" w:lineRule="auto"/>
      <w:ind w:firstLine="288"/>
      <w:jc w:val="both"/>
    </w:pPr>
    <w:rPr>
      <w:rFonts w:ascii="Calibri Light" w:hAnsi="Calibri Light"/>
    </w:rPr>
  </w:style>
  <w:style w:type="paragraph" w:styleId="Nagwek1">
    <w:name w:val="heading 1"/>
    <w:basedOn w:val="Normalny"/>
    <w:next w:val="Normalny"/>
    <w:link w:val="Nagwek1Znak"/>
    <w:uiPriority w:val="9"/>
    <w:qFormat/>
    <w:rsid w:val="00B32E19"/>
    <w:pPr>
      <w:keepNext/>
      <w:keepLines/>
      <w:spacing w:before="120" w:after="120"/>
      <w:ind w:firstLine="289"/>
      <w:jc w:val="center"/>
      <w:outlineLvl w:val="0"/>
    </w:pPr>
    <w:rPr>
      <w:rFonts w:asciiTheme="majorHAnsi" w:eastAsiaTheme="majorEastAsia" w:hAnsiTheme="majorHAnsi" w:cstheme="majorBidi"/>
      <w:b/>
      <w:color w:val="000000" w:themeColor="text1"/>
      <w:sz w:val="28"/>
      <w:szCs w:val="32"/>
    </w:rPr>
  </w:style>
  <w:style w:type="paragraph" w:styleId="Nagwek2">
    <w:name w:val="heading 2"/>
    <w:basedOn w:val="Normalny"/>
    <w:next w:val="Normalny"/>
    <w:link w:val="Nagwek2Znak"/>
    <w:uiPriority w:val="9"/>
    <w:unhideWhenUsed/>
    <w:qFormat/>
    <w:rsid w:val="00F7217B"/>
    <w:pPr>
      <w:keepNext/>
      <w:keepLines/>
      <w:spacing w:before="40" w:after="0"/>
      <w:outlineLvl w:val="1"/>
    </w:pPr>
    <w:rPr>
      <w:rFonts w:asciiTheme="majorHAnsi" w:eastAsiaTheme="majorEastAsia" w:hAnsiTheme="majorHAnsi" w:cstheme="majorBidi"/>
      <w:b/>
      <w:i/>
      <w:color w:val="000000" w:themeColor="text1"/>
      <w:szCs w:val="26"/>
    </w:rPr>
  </w:style>
  <w:style w:type="paragraph" w:styleId="Nagwek3">
    <w:name w:val="heading 3"/>
    <w:basedOn w:val="Normalny"/>
    <w:next w:val="Normalny"/>
    <w:link w:val="Nagwek3Znak"/>
    <w:uiPriority w:val="9"/>
    <w:unhideWhenUsed/>
    <w:qFormat/>
    <w:rsid w:val="00706B02"/>
    <w:pPr>
      <w:keepNext/>
      <w:keepLines/>
      <w:spacing w:before="40" w:after="0"/>
      <w:jc w:val="center"/>
      <w:outlineLvl w:val="2"/>
    </w:pPr>
    <w:rPr>
      <w:rFonts w:asciiTheme="majorHAnsi" w:eastAsiaTheme="majorEastAsia" w:hAnsiTheme="majorHAnsi" w:cstheme="majorBidi"/>
      <w:b/>
      <w:color w:val="000000" w:themeColor="text1"/>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067A7"/>
    <w:pPr>
      <w:ind w:left="720"/>
      <w:contextualSpacing/>
    </w:pPr>
  </w:style>
  <w:style w:type="paragraph" w:styleId="Bibliografia">
    <w:name w:val="Bibliography"/>
    <w:basedOn w:val="Normalny"/>
    <w:next w:val="Normalny"/>
    <w:uiPriority w:val="37"/>
    <w:unhideWhenUsed/>
    <w:rsid w:val="00D64754"/>
    <w:pPr>
      <w:tabs>
        <w:tab w:val="left" w:pos="504"/>
      </w:tabs>
      <w:spacing w:after="0" w:line="240" w:lineRule="auto"/>
      <w:ind w:left="504" w:hanging="504"/>
      <w:jc w:val="left"/>
    </w:pPr>
  </w:style>
  <w:style w:type="character" w:styleId="Hipercze">
    <w:name w:val="Hyperlink"/>
    <w:basedOn w:val="Domylnaczcionkaakapitu"/>
    <w:uiPriority w:val="99"/>
    <w:unhideWhenUsed/>
    <w:rsid w:val="00021806"/>
    <w:rPr>
      <w:rFonts w:asciiTheme="majorHAnsi" w:hAnsiTheme="majorHAnsi"/>
      <w:color w:val="auto"/>
      <w:sz w:val="20"/>
      <w:u w:val="single"/>
    </w:rPr>
  </w:style>
  <w:style w:type="character" w:styleId="Odwoaniedokomentarza">
    <w:name w:val="annotation reference"/>
    <w:basedOn w:val="Domylnaczcionkaakapitu"/>
    <w:uiPriority w:val="99"/>
    <w:semiHidden/>
    <w:unhideWhenUsed/>
    <w:rsid w:val="006A6B04"/>
    <w:rPr>
      <w:sz w:val="16"/>
      <w:szCs w:val="16"/>
    </w:rPr>
  </w:style>
  <w:style w:type="paragraph" w:styleId="Tekstkomentarza">
    <w:name w:val="annotation text"/>
    <w:basedOn w:val="Normalny"/>
    <w:link w:val="TekstkomentarzaZnak"/>
    <w:uiPriority w:val="99"/>
    <w:unhideWhenUsed/>
    <w:rsid w:val="006A6B04"/>
    <w:pPr>
      <w:spacing w:line="240" w:lineRule="auto"/>
    </w:pPr>
    <w:rPr>
      <w:sz w:val="20"/>
      <w:szCs w:val="20"/>
    </w:rPr>
  </w:style>
  <w:style w:type="character" w:customStyle="1" w:styleId="TekstkomentarzaZnak">
    <w:name w:val="Tekst komentarza Znak"/>
    <w:basedOn w:val="Domylnaczcionkaakapitu"/>
    <w:link w:val="Tekstkomentarza"/>
    <w:uiPriority w:val="99"/>
    <w:rsid w:val="006A6B04"/>
    <w:rPr>
      <w:sz w:val="20"/>
      <w:szCs w:val="20"/>
    </w:rPr>
  </w:style>
  <w:style w:type="paragraph" w:styleId="Tematkomentarza">
    <w:name w:val="annotation subject"/>
    <w:basedOn w:val="Tekstkomentarza"/>
    <w:next w:val="Tekstkomentarza"/>
    <w:link w:val="TematkomentarzaZnak"/>
    <w:uiPriority w:val="99"/>
    <w:semiHidden/>
    <w:unhideWhenUsed/>
    <w:rsid w:val="006A6B04"/>
    <w:rPr>
      <w:b/>
      <w:bCs/>
    </w:rPr>
  </w:style>
  <w:style w:type="character" w:customStyle="1" w:styleId="TematkomentarzaZnak">
    <w:name w:val="Temat komentarza Znak"/>
    <w:basedOn w:val="TekstkomentarzaZnak"/>
    <w:link w:val="Tematkomentarza"/>
    <w:uiPriority w:val="99"/>
    <w:semiHidden/>
    <w:rsid w:val="006A6B04"/>
    <w:rPr>
      <w:b/>
      <w:bCs/>
      <w:sz w:val="20"/>
      <w:szCs w:val="20"/>
    </w:rPr>
  </w:style>
  <w:style w:type="paragraph" w:styleId="Tekstdymka">
    <w:name w:val="Balloon Text"/>
    <w:basedOn w:val="Normalny"/>
    <w:link w:val="TekstdymkaZnak"/>
    <w:uiPriority w:val="99"/>
    <w:semiHidden/>
    <w:unhideWhenUsed/>
    <w:rsid w:val="006A6B0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A6B04"/>
    <w:rPr>
      <w:rFonts w:ascii="Segoe UI" w:hAnsi="Segoe UI" w:cs="Segoe UI"/>
      <w:sz w:val="18"/>
      <w:szCs w:val="18"/>
    </w:rPr>
  </w:style>
  <w:style w:type="character" w:customStyle="1" w:styleId="Nagwek1Znak">
    <w:name w:val="Nagłówek 1 Znak"/>
    <w:basedOn w:val="Domylnaczcionkaakapitu"/>
    <w:link w:val="Nagwek1"/>
    <w:uiPriority w:val="9"/>
    <w:rsid w:val="00B32E19"/>
    <w:rPr>
      <w:rFonts w:asciiTheme="majorHAnsi" w:eastAsiaTheme="majorEastAsia" w:hAnsiTheme="majorHAnsi" w:cstheme="majorBidi"/>
      <w:b/>
      <w:color w:val="000000" w:themeColor="text1"/>
      <w:sz w:val="28"/>
      <w:szCs w:val="32"/>
    </w:rPr>
  </w:style>
  <w:style w:type="paragraph" w:styleId="Spistreci1">
    <w:name w:val="toc 1"/>
    <w:basedOn w:val="Normalny"/>
    <w:next w:val="Normalny"/>
    <w:autoRedefine/>
    <w:uiPriority w:val="39"/>
    <w:unhideWhenUsed/>
    <w:rsid w:val="001544BE"/>
    <w:pPr>
      <w:spacing w:before="120" w:after="120"/>
      <w:jc w:val="left"/>
    </w:pPr>
    <w:rPr>
      <w:rFonts w:asciiTheme="minorHAnsi" w:hAnsiTheme="minorHAnsi"/>
      <w:b/>
      <w:bCs/>
      <w:caps/>
      <w:sz w:val="20"/>
      <w:szCs w:val="20"/>
    </w:rPr>
  </w:style>
  <w:style w:type="character" w:customStyle="1" w:styleId="Nagwek2Znak">
    <w:name w:val="Nagłówek 2 Znak"/>
    <w:basedOn w:val="Domylnaczcionkaakapitu"/>
    <w:link w:val="Nagwek2"/>
    <w:uiPriority w:val="9"/>
    <w:rsid w:val="00F7217B"/>
    <w:rPr>
      <w:rFonts w:asciiTheme="majorHAnsi" w:eastAsiaTheme="majorEastAsia" w:hAnsiTheme="majorHAnsi" w:cstheme="majorBidi"/>
      <w:b/>
      <w:i/>
      <w:color w:val="000000" w:themeColor="text1"/>
      <w:sz w:val="24"/>
      <w:szCs w:val="26"/>
    </w:rPr>
  </w:style>
  <w:style w:type="character" w:customStyle="1" w:styleId="Nagwek3Znak">
    <w:name w:val="Nagłówek 3 Znak"/>
    <w:basedOn w:val="Domylnaczcionkaakapitu"/>
    <w:link w:val="Nagwek3"/>
    <w:uiPriority w:val="9"/>
    <w:rsid w:val="00706B02"/>
    <w:rPr>
      <w:rFonts w:asciiTheme="majorHAnsi" w:eastAsiaTheme="majorEastAsia" w:hAnsiTheme="majorHAnsi" w:cstheme="majorBidi"/>
      <w:b/>
      <w:color w:val="000000" w:themeColor="text1"/>
      <w:sz w:val="24"/>
      <w:szCs w:val="24"/>
    </w:rPr>
  </w:style>
  <w:style w:type="paragraph" w:styleId="Spistreci2">
    <w:name w:val="toc 2"/>
    <w:basedOn w:val="Normalny"/>
    <w:next w:val="Normalny"/>
    <w:autoRedefine/>
    <w:uiPriority w:val="39"/>
    <w:unhideWhenUsed/>
    <w:rsid w:val="000A6511"/>
    <w:pPr>
      <w:spacing w:after="0"/>
      <w:ind w:left="220"/>
      <w:jc w:val="left"/>
    </w:pPr>
    <w:rPr>
      <w:rFonts w:asciiTheme="minorHAnsi" w:hAnsiTheme="minorHAnsi"/>
      <w:smallCaps/>
      <w:sz w:val="20"/>
      <w:szCs w:val="20"/>
    </w:rPr>
  </w:style>
  <w:style w:type="paragraph" w:customStyle="1" w:styleId="Heading">
    <w:name w:val="Heading"/>
    <w:basedOn w:val="Nagwek1"/>
    <w:qFormat/>
    <w:rsid w:val="00FC6836"/>
    <w:rPr>
      <w:lang w:val="en-US"/>
    </w:rPr>
  </w:style>
  <w:style w:type="paragraph" w:customStyle="1" w:styleId="Appendix4">
    <w:name w:val="Appendix 4"/>
    <w:basedOn w:val="Normalny"/>
    <w:qFormat/>
    <w:rsid w:val="003E571E"/>
  </w:style>
  <w:style w:type="character" w:styleId="UyteHipercze">
    <w:name w:val="FollowedHyperlink"/>
    <w:basedOn w:val="Domylnaczcionkaakapitu"/>
    <w:uiPriority w:val="99"/>
    <w:semiHidden/>
    <w:unhideWhenUsed/>
    <w:rsid w:val="009973B7"/>
    <w:rPr>
      <w:color w:val="954F72" w:themeColor="followedHyperlink"/>
      <w:u w:val="single"/>
    </w:rPr>
  </w:style>
  <w:style w:type="paragraph" w:styleId="Podtytu">
    <w:name w:val="Subtitle"/>
    <w:basedOn w:val="Normalny"/>
    <w:next w:val="Normalny"/>
    <w:link w:val="PodtytuZnak"/>
    <w:uiPriority w:val="11"/>
    <w:rsid w:val="00812EDC"/>
    <w:pPr>
      <w:numPr>
        <w:ilvl w:val="1"/>
      </w:numPr>
      <w:ind w:firstLine="288"/>
      <w:jc w:val="center"/>
    </w:pPr>
    <w:rPr>
      <w:rFonts w:asciiTheme="minorHAnsi" w:eastAsiaTheme="minorEastAsia" w:hAnsiTheme="minorHAnsi"/>
      <w:color w:val="000000" w:themeColor="text1"/>
      <w:spacing w:val="15"/>
      <w:sz w:val="28"/>
    </w:rPr>
  </w:style>
  <w:style w:type="character" w:customStyle="1" w:styleId="PodtytuZnak">
    <w:name w:val="Podtytuł Znak"/>
    <w:basedOn w:val="Domylnaczcionkaakapitu"/>
    <w:link w:val="Podtytu"/>
    <w:uiPriority w:val="11"/>
    <w:rsid w:val="00812EDC"/>
    <w:rPr>
      <w:rFonts w:eastAsiaTheme="minorEastAsia"/>
      <w:color w:val="000000" w:themeColor="text1"/>
      <w:spacing w:val="15"/>
      <w:sz w:val="28"/>
    </w:rPr>
  </w:style>
  <w:style w:type="character" w:styleId="Wyrnieniedelikatne">
    <w:name w:val="Subtle Emphasis"/>
    <w:basedOn w:val="Domylnaczcionkaakapitu"/>
    <w:uiPriority w:val="19"/>
    <w:qFormat/>
    <w:rsid w:val="000D5BF1"/>
    <w:rPr>
      <w:i w:val="0"/>
      <w:iCs/>
      <w:color w:val="404040" w:themeColor="text1" w:themeTint="BF"/>
    </w:rPr>
  </w:style>
  <w:style w:type="character" w:styleId="Pogrubienie">
    <w:name w:val="Strong"/>
    <w:basedOn w:val="Domylnaczcionkaakapitu"/>
    <w:uiPriority w:val="22"/>
    <w:qFormat/>
    <w:rsid w:val="00706B02"/>
    <w:rPr>
      <w:b/>
      <w:bCs/>
    </w:rPr>
  </w:style>
  <w:style w:type="paragraph" w:styleId="Spistreci3">
    <w:name w:val="toc 3"/>
    <w:basedOn w:val="Normalny"/>
    <w:next w:val="Normalny"/>
    <w:autoRedefine/>
    <w:uiPriority w:val="39"/>
    <w:unhideWhenUsed/>
    <w:rsid w:val="00E25084"/>
    <w:pPr>
      <w:spacing w:after="0"/>
      <w:ind w:left="440"/>
      <w:jc w:val="left"/>
    </w:pPr>
    <w:rPr>
      <w:rFonts w:asciiTheme="minorHAnsi" w:hAnsiTheme="minorHAnsi"/>
      <w:i/>
      <w:iCs/>
      <w:sz w:val="20"/>
      <w:szCs w:val="20"/>
    </w:rPr>
  </w:style>
  <w:style w:type="paragraph" w:styleId="Nagwekspisutreci">
    <w:name w:val="TOC Heading"/>
    <w:basedOn w:val="Nagwek1"/>
    <w:next w:val="Normalny"/>
    <w:uiPriority w:val="39"/>
    <w:unhideWhenUsed/>
    <w:qFormat/>
    <w:rsid w:val="001544BE"/>
    <w:pPr>
      <w:spacing w:before="240" w:after="0" w:line="259" w:lineRule="auto"/>
      <w:ind w:firstLine="0"/>
      <w:jc w:val="left"/>
      <w:outlineLvl w:val="9"/>
    </w:pPr>
    <w:rPr>
      <w:b w:val="0"/>
      <w:color w:val="2E74B5" w:themeColor="accent1" w:themeShade="BF"/>
      <w:sz w:val="32"/>
      <w:lang w:val="en-US"/>
    </w:rPr>
  </w:style>
  <w:style w:type="paragraph" w:styleId="Spistreci4">
    <w:name w:val="toc 4"/>
    <w:basedOn w:val="Normalny"/>
    <w:next w:val="Normalny"/>
    <w:autoRedefine/>
    <w:uiPriority w:val="39"/>
    <w:unhideWhenUsed/>
    <w:rsid w:val="001544BE"/>
    <w:pPr>
      <w:spacing w:after="0"/>
      <w:ind w:left="660"/>
      <w:jc w:val="left"/>
    </w:pPr>
    <w:rPr>
      <w:rFonts w:asciiTheme="minorHAnsi" w:hAnsiTheme="minorHAnsi"/>
      <w:sz w:val="18"/>
      <w:szCs w:val="18"/>
    </w:rPr>
  </w:style>
  <w:style w:type="paragraph" w:styleId="Spistreci5">
    <w:name w:val="toc 5"/>
    <w:basedOn w:val="Normalny"/>
    <w:next w:val="Normalny"/>
    <w:autoRedefine/>
    <w:uiPriority w:val="39"/>
    <w:unhideWhenUsed/>
    <w:rsid w:val="001544BE"/>
    <w:pPr>
      <w:spacing w:after="0"/>
      <w:ind w:left="880"/>
      <w:jc w:val="left"/>
    </w:pPr>
    <w:rPr>
      <w:rFonts w:asciiTheme="minorHAnsi" w:hAnsiTheme="minorHAnsi"/>
      <w:sz w:val="18"/>
      <w:szCs w:val="18"/>
    </w:rPr>
  </w:style>
  <w:style w:type="paragraph" w:styleId="Spistreci6">
    <w:name w:val="toc 6"/>
    <w:basedOn w:val="Normalny"/>
    <w:next w:val="Normalny"/>
    <w:autoRedefine/>
    <w:uiPriority w:val="39"/>
    <w:unhideWhenUsed/>
    <w:rsid w:val="001544BE"/>
    <w:pPr>
      <w:spacing w:after="0"/>
      <w:ind w:left="1100"/>
      <w:jc w:val="left"/>
    </w:pPr>
    <w:rPr>
      <w:rFonts w:asciiTheme="minorHAnsi" w:hAnsiTheme="minorHAnsi"/>
      <w:sz w:val="18"/>
      <w:szCs w:val="18"/>
    </w:rPr>
  </w:style>
  <w:style w:type="paragraph" w:styleId="Spistreci7">
    <w:name w:val="toc 7"/>
    <w:basedOn w:val="Normalny"/>
    <w:next w:val="Normalny"/>
    <w:autoRedefine/>
    <w:uiPriority w:val="39"/>
    <w:unhideWhenUsed/>
    <w:rsid w:val="001544BE"/>
    <w:pPr>
      <w:spacing w:after="0"/>
      <w:ind w:left="1320"/>
      <w:jc w:val="left"/>
    </w:pPr>
    <w:rPr>
      <w:rFonts w:asciiTheme="minorHAnsi" w:hAnsiTheme="minorHAnsi"/>
      <w:sz w:val="18"/>
      <w:szCs w:val="18"/>
    </w:rPr>
  </w:style>
  <w:style w:type="paragraph" w:styleId="Spistreci8">
    <w:name w:val="toc 8"/>
    <w:basedOn w:val="Normalny"/>
    <w:next w:val="Normalny"/>
    <w:autoRedefine/>
    <w:uiPriority w:val="39"/>
    <w:unhideWhenUsed/>
    <w:rsid w:val="001544BE"/>
    <w:pPr>
      <w:spacing w:after="0"/>
      <w:ind w:left="1540"/>
      <w:jc w:val="left"/>
    </w:pPr>
    <w:rPr>
      <w:rFonts w:asciiTheme="minorHAnsi" w:hAnsiTheme="minorHAnsi"/>
      <w:sz w:val="18"/>
      <w:szCs w:val="18"/>
    </w:rPr>
  </w:style>
  <w:style w:type="paragraph" w:styleId="Spistreci9">
    <w:name w:val="toc 9"/>
    <w:basedOn w:val="Normalny"/>
    <w:next w:val="Normalny"/>
    <w:autoRedefine/>
    <w:uiPriority w:val="39"/>
    <w:unhideWhenUsed/>
    <w:rsid w:val="001544BE"/>
    <w:pPr>
      <w:spacing w:after="0"/>
      <w:ind w:left="1760"/>
      <w:jc w:val="left"/>
    </w:pPr>
    <w:rPr>
      <w:rFonts w:asciiTheme="minorHAnsi" w:hAnsiTheme="minorHAnsi"/>
      <w:sz w:val="18"/>
      <w:szCs w:val="18"/>
    </w:rPr>
  </w:style>
  <w:style w:type="paragraph" w:styleId="Legenda">
    <w:name w:val="caption"/>
    <w:basedOn w:val="Normalny"/>
    <w:next w:val="Normalny"/>
    <w:uiPriority w:val="35"/>
    <w:unhideWhenUsed/>
    <w:qFormat/>
    <w:rsid w:val="00A8696D"/>
    <w:pPr>
      <w:spacing w:after="200" w:line="240" w:lineRule="auto"/>
    </w:pPr>
    <w:rPr>
      <w:i/>
      <w:iCs/>
      <w:color w:val="000000" w:themeColor="text1"/>
      <w:sz w:val="20"/>
      <w:szCs w:val="18"/>
    </w:rPr>
  </w:style>
  <w:style w:type="paragraph" w:styleId="Nagwek">
    <w:name w:val="header"/>
    <w:basedOn w:val="Normalny"/>
    <w:link w:val="NagwekZnak"/>
    <w:uiPriority w:val="99"/>
    <w:unhideWhenUsed/>
    <w:rsid w:val="00DD0D1E"/>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DD0D1E"/>
    <w:rPr>
      <w:rFonts w:ascii="Calibri Light" w:hAnsi="Calibri Light"/>
    </w:rPr>
  </w:style>
  <w:style w:type="paragraph" w:styleId="Stopka">
    <w:name w:val="footer"/>
    <w:basedOn w:val="Normalny"/>
    <w:link w:val="StopkaZnak"/>
    <w:uiPriority w:val="99"/>
    <w:unhideWhenUsed/>
    <w:rsid w:val="00DD0D1E"/>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DD0D1E"/>
    <w:rPr>
      <w:rFonts w:ascii="Calibri Light" w:hAnsi="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4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4A2C3-3578-4D46-8389-E6F0F6923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łomiej Surpeta</dc:creator>
  <cp:keywords/>
  <dc:description/>
  <cp:lastModifiedBy>Magdalena Walczak</cp:lastModifiedBy>
  <cp:revision>2</cp:revision>
  <cp:lastPrinted>2023-05-11T14:50:00Z</cp:lastPrinted>
  <dcterms:created xsi:type="dcterms:W3CDTF">2023-05-12T08:56:00Z</dcterms:created>
  <dcterms:modified xsi:type="dcterms:W3CDTF">2023-05-1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37ByrMRJ"/&gt;&lt;style id="http://www.zotero.org/styles/methodsx" hasBibliography="1" bibliographyStyleHasBeenSet="1"/&gt;&lt;prefs&gt;&lt;pref name="fieldType" value="Field"/&gt;&lt;/prefs&gt;&lt;/data&gt;</vt:lpwstr>
  </property>
  <property fmtid="{D5CDD505-2E9C-101B-9397-08002B2CF9AE}" pid="3" name="GrammarlyDocumentId">
    <vt:lpwstr>b432e27eaff4b50c77c9be54bcca0bf5de2b5633261d7a3d7b855b1848f0f716</vt:lpwstr>
  </property>
</Properties>
</file>